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7713DD" w14:textId="058003FC" w:rsidR="002D6060" w:rsidRPr="00F4595D" w:rsidRDefault="0082202B" w:rsidP="007470E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F4595D">
        <w:rPr>
          <w:rFonts w:ascii="Times New Roman" w:hAnsi="Times New Roman" w:cs="Times New Roman"/>
          <w:b/>
          <w:bCs/>
          <w:sz w:val="44"/>
          <w:szCs w:val="44"/>
        </w:rPr>
        <w:t>Xuyen Nguyen</w:t>
      </w:r>
    </w:p>
    <w:p w14:paraId="7EED563F" w14:textId="351D46B3" w:rsidR="007E0DCD" w:rsidRPr="00F4595D" w:rsidRDefault="00FE0C51" w:rsidP="007470ED">
      <w:pPr>
        <w:spacing w:after="0" w:line="240" w:lineRule="auto"/>
        <w:jc w:val="center"/>
        <w:rPr>
          <w:rFonts w:ascii="Times New Roman" w:hAnsi="Times New Roman" w:cs="Times New Roman"/>
        </w:rPr>
      </w:pPr>
      <w:hyperlink r:id="rId5" w:history="1">
        <w:r w:rsidRPr="00F4595D">
          <w:rPr>
            <w:rStyle w:val="Hyperlink"/>
            <w:rFonts w:ascii="Times New Roman" w:hAnsi="Times New Roman" w:cs="Times New Roman"/>
          </w:rPr>
          <w:t>Xuyen</w:t>
        </w:r>
        <w:r w:rsidRPr="00F4595D">
          <w:rPr>
            <w:rStyle w:val="Hyperlink"/>
            <w:rFonts w:ascii="Times New Roman" w:hAnsi="Times New Roman" w:cs="Times New Roman"/>
          </w:rPr>
          <w:t>n</w:t>
        </w:r>
        <w:r w:rsidRPr="00F4595D">
          <w:rPr>
            <w:rStyle w:val="Hyperlink"/>
            <w:rFonts w:ascii="Times New Roman" w:hAnsi="Times New Roman" w:cs="Times New Roman"/>
          </w:rPr>
          <w:t>guyen2733@gmail.com</w:t>
        </w:r>
      </w:hyperlink>
      <w:r w:rsidRPr="00F4595D">
        <w:rPr>
          <w:rFonts w:ascii="Times New Roman" w:hAnsi="Times New Roman" w:cs="Times New Roman"/>
        </w:rPr>
        <w:t xml:space="preserve"> |</w:t>
      </w:r>
      <w:r w:rsidR="007E0DCD" w:rsidRPr="00F4595D">
        <w:rPr>
          <w:rFonts w:ascii="Times New Roman" w:hAnsi="Times New Roman" w:cs="Times New Roman"/>
        </w:rPr>
        <w:t xml:space="preserve"> (801) 9</w:t>
      </w:r>
      <w:r w:rsidR="00F9247D" w:rsidRPr="00F4595D">
        <w:rPr>
          <w:rFonts w:ascii="Times New Roman" w:hAnsi="Times New Roman" w:cs="Times New Roman"/>
        </w:rPr>
        <w:t>35-1377 |</w:t>
      </w:r>
      <w:r w:rsidRPr="00F4595D">
        <w:rPr>
          <w:rFonts w:ascii="Times New Roman" w:hAnsi="Times New Roman" w:cs="Times New Roman"/>
        </w:rPr>
        <w:t xml:space="preserve"> Salt Lake City, Utah</w:t>
      </w:r>
      <w:r w:rsidR="00F9247D" w:rsidRPr="00F4595D">
        <w:rPr>
          <w:rFonts w:ascii="Times New Roman" w:hAnsi="Times New Roman" w:cs="Times New Roman"/>
        </w:rPr>
        <w:t xml:space="preserve"> </w:t>
      </w:r>
      <w:r w:rsidR="00AB5415" w:rsidRPr="00F4595D">
        <w:rPr>
          <w:rFonts w:ascii="Times New Roman" w:hAnsi="Times New Roman" w:cs="Times New Roman"/>
        </w:rPr>
        <w:t xml:space="preserve">| </w:t>
      </w:r>
      <w:r w:rsidRPr="00F4595D">
        <w:rPr>
          <w:rFonts w:ascii="Times New Roman" w:hAnsi="Times New Roman" w:cs="Times New Roman"/>
        </w:rPr>
        <w:t>xuyennguyen2733.github.io/</w:t>
      </w:r>
    </w:p>
    <w:p w14:paraId="79FBCE26" w14:textId="20FB8F3C" w:rsidR="00F9247D" w:rsidRPr="00F4595D" w:rsidRDefault="00F9247D" w:rsidP="007470ED">
      <w:pPr>
        <w:spacing w:after="0" w:line="240" w:lineRule="auto"/>
        <w:rPr>
          <w:rFonts w:ascii="Times New Roman" w:hAnsi="Times New Roman" w:cs="Times New Roman"/>
        </w:rPr>
      </w:pPr>
    </w:p>
    <w:p w14:paraId="6DB2A9D1" w14:textId="011B3A04" w:rsidR="005B16DE" w:rsidRPr="00F4595D" w:rsidRDefault="004636DD" w:rsidP="00414031">
      <w:pPr>
        <w:spacing w:line="240" w:lineRule="auto"/>
        <w:rPr>
          <w:rFonts w:ascii="Times New Roman" w:hAnsi="Times New Roman" w:cs="Times New Roman"/>
          <w:b/>
          <w:bCs/>
        </w:rPr>
      </w:pPr>
      <w:r w:rsidRPr="00F4595D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7E9447B" wp14:editId="0DC05D0D">
                <wp:simplePos x="0" y="0"/>
                <wp:positionH relativeFrom="column">
                  <wp:posOffset>6350</wp:posOffset>
                </wp:positionH>
                <wp:positionV relativeFrom="paragraph">
                  <wp:posOffset>172720</wp:posOffset>
                </wp:positionV>
                <wp:extent cx="68199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19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42141EC" id="Straight Connector 1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5pt,13.6pt" to="537.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" strokecolor="black [3200]" strokeweight=".5pt">
                <v:stroke joinstyle="miter"/>
              </v:line>
            </w:pict>
          </mc:Fallback>
        </mc:AlternateContent>
      </w:r>
      <w:r w:rsidR="005B16DE" w:rsidRPr="00F4595D">
        <w:rPr>
          <w:rFonts w:ascii="Times New Roman" w:hAnsi="Times New Roman" w:cs="Times New Roman"/>
          <w:b/>
          <w:bCs/>
        </w:rPr>
        <w:t>EDUCATION</w:t>
      </w:r>
    </w:p>
    <w:p w14:paraId="69C0CD24" w14:textId="660E13FF" w:rsidR="001A2096" w:rsidRPr="00F4595D" w:rsidRDefault="0056351A" w:rsidP="00C23667">
      <w:pPr>
        <w:tabs>
          <w:tab w:val="right" w:pos="10800"/>
        </w:tabs>
        <w:spacing w:after="0" w:line="240" w:lineRule="auto"/>
        <w:ind w:firstLine="180"/>
        <w:rPr>
          <w:rFonts w:ascii="Times New Roman" w:hAnsi="Times New Roman" w:cs="Times New Roman"/>
        </w:rPr>
      </w:pPr>
      <w:r w:rsidRPr="00F4595D">
        <w:rPr>
          <w:rFonts w:ascii="Times New Roman" w:hAnsi="Times New Roman" w:cs="Times New Roman"/>
          <w:b/>
          <w:bCs/>
        </w:rPr>
        <w:t>University of Utah</w:t>
      </w:r>
      <w:r w:rsidR="008875F7" w:rsidRPr="00F4595D">
        <w:rPr>
          <w:rFonts w:ascii="Times New Roman" w:hAnsi="Times New Roman" w:cs="Times New Roman"/>
        </w:rPr>
        <w:tab/>
      </w:r>
      <w:r w:rsidR="003C42F6" w:rsidRPr="00F4595D">
        <w:rPr>
          <w:rFonts w:ascii="Times New Roman" w:hAnsi="Times New Roman" w:cs="Times New Roman"/>
        </w:rPr>
        <w:t>Salt Lake City, Utah</w:t>
      </w:r>
    </w:p>
    <w:p w14:paraId="1466A783" w14:textId="7B08B554" w:rsidR="002D59EA" w:rsidRPr="00F4595D" w:rsidRDefault="00DE4B90" w:rsidP="006751AC">
      <w:pPr>
        <w:tabs>
          <w:tab w:val="right" w:pos="10800"/>
        </w:tabs>
        <w:spacing w:after="0" w:line="240" w:lineRule="auto"/>
        <w:ind w:firstLine="180"/>
        <w:rPr>
          <w:rFonts w:ascii="Times New Roman" w:hAnsi="Times New Roman" w:cs="Times New Roman"/>
        </w:rPr>
      </w:pPr>
      <w:r w:rsidRPr="00F4595D">
        <w:rPr>
          <w:rFonts w:ascii="Times New Roman" w:hAnsi="Times New Roman" w:cs="Times New Roman"/>
          <w:i/>
          <w:iCs/>
        </w:rPr>
        <w:t>Bachelor of Science</w:t>
      </w:r>
      <w:r w:rsidR="001A2096" w:rsidRPr="00F4595D">
        <w:rPr>
          <w:rFonts w:ascii="Times New Roman" w:hAnsi="Times New Roman" w:cs="Times New Roman"/>
          <w:i/>
          <w:iCs/>
        </w:rPr>
        <w:t xml:space="preserve"> in Computer Science</w:t>
      </w:r>
      <w:r w:rsidR="00410891" w:rsidRPr="00F4595D">
        <w:rPr>
          <w:rFonts w:ascii="Times New Roman" w:hAnsi="Times New Roman" w:cs="Times New Roman"/>
        </w:rPr>
        <w:tab/>
      </w:r>
      <w:r w:rsidR="0003591F" w:rsidRPr="00F4595D">
        <w:rPr>
          <w:rFonts w:ascii="Times New Roman" w:hAnsi="Times New Roman" w:cs="Times New Roman"/>
          <w:i/>
          <w:iCs/>
        </w:rPr>
        <w:t>Aug</w:t>
      </w:r>
      <w:r w:rsidR="00C23667" w:rsidRPr="00F4595D">
        <w:rPr>
          <w:rFonts w:ascii="Times New Roman" w:hAnsi="Times New Roman" w:cs="Times New Roman"/>
          <w:i/>
          <w:iCs/>
        </w:rPr>
        <w:t>.</w:t>
      </w:r>
      <w:r w:rsidR="00F3312B" w:rsidRPr="00F4595D">
        <w:rPr>
          <w:rFonts w:ascii="Times New Roman" w:hAnsi="Times New Roman" w:cs="Times New Roman"/>
          <w:i/>
          <w:iCs/>
        </w:rPr>
        <w:t xml:space="preserve"> 2019 - </w:t>
      </w:r>
      <w:r w:rsidR="00B64213" w:rsidRPr="00F4595D">
        <w:rPr>
          <w:rFonts w:ascii="Times New Roman" w:hAnsi="Times New Roman" w:cs="Times New Roman"/>
          <w:i/>
          <w:iCs/>
        </w:rPr>
        <w:t>May</w:t>
      </w:r>
      <w:r w:rsidR="003C42F6" w:rsidRPr="00F4595D">
        <w:rPr>
          <w:rFonts w:ascii="Times New Roman" w:hAnsi="Times New Roman" w:cs="Times New Roman"/>
          <w:i/>
          <w:iCs/>
        </w:rPr>
        <w:t xml:space="preserve"> 2024</w:t>
      </w:r>
    </w:p>
    <w:p w14:paraId="6E9C4507" w14:textId="77777777" w:rsidR="00E114A2" w:rsidRPr="00F4595D" w:rsidRDefault="00E114A2" w:rsidP="00976E4B">
      <w:pPr>
        <w:tabs>
          <w:tab w:val="left" w:pos="0"/>
          <w:tab w:val="left" w:pos="1440"/>
          <w:tab w:val="left" w:pos="2880"/>
          <w:tab w:val="left" w:pos="4410"/>
        </w:tabs>
        <w:spacing w:after="0" w:line="240" w:lineRule="auto"/>
        <w:rPr>
          <w:rFonts w:ascii="Times New Roman" w:hAnsi="Times New Roman" w:cs="Times New Roman"/>
        </w:rPr>
      </w:pPr>
    </w:p>
    <w:p w14:paraId="406BB838" w14:textId="38F32248" w:rsidR="00BC5645" w:rsidRPr="00F4595D" w:rsidRDefault="00BC5645" w:rsidP="007470ED">
      <w:pPr>
        <w:spacing w:line="240" w:lineRule="auto"/>
        <w:rPr>
          <w:rFonts w:ascii="Times New Roman" w:hAnsi="Times New Roman" w:cs="Times New Roman"/>
          <w:b/>
          <w:bCs/>
        </w:rPr>
      </w:pPr>
      <w:r w:rsidRPr="00F4595D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C3F7633" wp14:editId="464598A2">
                <wp:simplePos x="0" y="0"/>
                <wp:positionH relativeFrom="column">
                  <wp:posOffset>6350</wp:posOffset>
                </wp:positionH>
                <wp:positionV relativeFrom="paragraph">
                  <wp:posOffset>175260</wp:posOffset>
                </wp:positionV>
                <wp:extent cx="68770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12290F8" id="Straight Connector 2" o:spid="_x0000_s1026" style="position:absolute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5pt,13.8pt" to="542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 w:rsidRPr="00F4595D">
        <w:rPr>
          <w:rFonts w:ascii="Times New Roman" w:hAnsi="Times New Roman" w:cs="Times New Roman"/>
          <w:b/>
          <w:bCs/>
        </w:rPr>
        <w:t>EXPERIENCE</w:t>
      </w:r>
    </w:p>
    <w:p w14:paraId="3EE0F5DD" w14:textId="3ADBF6FF" w:rsidR="00541E79" w:rsidRPr="00F4595D" w:rsidRDefault="00311D09" w:rsidP="00EC6D3E">
      <w:pPr>
        <w:tabs>
          <w:tab w:val="right" w:pos="10800"/>
        </w:tabs>
        <w:spacing w:after="0" w:line="240" w:lineRule="auto"/>
        <w:ind w:firstLine="180"/>
        <w:rPr>
          <w:rFonts w:ascii="Times New Roman" w:hAnsi="Times New Roman" w:cs="Times New Roman"/>
        </w:rPr>
      </w:pPr>
      <w:r w:rsidRPr="00F4595D">
        <w:rPr>
          <w:rFonts w:ascii="Times New Roman" w:hAnsi="Times New Roman" w:cs="Times New Roman"/>
          <w:b/>
          <w:bCs/>
        </w:rPr>
        <w:t>Software Engineer</w:t>
      </w:r>
      <w:r w:rsidR="00541E79" w:rsidRPr="00F4595D">
        <w:rPr>
          <w:rFonts w:ascii="Times New Roman" w:hAnsi="Times New Roman" w:cs="Times New Roman"/>
        </w:rPr>
        <w:tab/>
      </w:r>
      <w:r w:rsidR="00B64213" w:rsidRPr="00F4595D">
        <w:rPr>
          <w:rFonts w:ascii="Times New Roman" w:hAnsi="Times New Roman" w:cs="Times New Roman"/>
        </w:rPr>
        <w:t>Mar</w:t>
      </w:r>
      <w:r w:rsidR="0073624D">
        <w:rPr>
          <w:rFonts w:ascii="Times New Roman" w:hAnsi="Times New Roman" w:cs="Times New Roman"/>
        </w:rPr>
        <w:t>.</w:t>
      </w:r>
      <w:r w:rsidR="00541E79" w:rsidRPr="00F4595D">
        <w:rPr>
          <w:rFonts w:ascii="Times New Roman" w:hAnsi="Times New Roman" w:cs="Times New Roman"/>
        </w:rPr>
        <w:t xml:space="preserve"> 202</w:t>
      </w:r>
      <w:r w:rsidR="009F145E" w:rsidRPr="00F4595D">
        <w:rPr>
          <w:rFonts w:ascii="Times New Roman" w:hAnsi="Times New Roman" w:cs="Times New Roman"/>
        </w:rPr>
        <w:t>4</w:t>
      </w:r>
      <w:r w:rsidR="00541E79" w:rsidRPr="00F4595D">
        <w:rPr>
          <w:rFonts w:ascii="Times New Roman" w:hAnsi="Times New Roman" w:cs="Times New Roman"/>
        </w:rPr>
        <w:t xml:space="preserve"> – Present</w:t>
      </w:r>
    </w:p>
    <w:p w14:paraId="5744F035" w14:textId="78D0FE84" w:rsidR="00541E79" w:rsidRPr="00F4595D" w:rsidRDefault="00192A16" w:rsidP="00EC6D3E">
      <w:pPr>
        <w:tabs>
          <w:tab w:val="right" w:pos="10800"/>
        </w:tabs>
        <w:spacing w:after="0" w:line="240" w:lineRule="auto"/>
        <w:ind w:firstLine="180"/>
        <w:rPr>
          <w:rFonts w:ascii="Times New Roman" w:hAnsi="Times New Roman" w:cs="Times New Roman"/>
          <w:i/>
          <w:iCs/>
        </w:rPr>
      </w:pPr>
      <w:proofErr w:type="spellStart"/>
      <w:r w:rsidRPr="00F4595D">
        <w:rPr>
          <w:rFonts w:ascii="Times New Roman" w:hAnsi="Times New Roman" w:cs="Times New Roman"/>
          <w:i/>
          <w:iCs/>
        </w:rPr>
        <w:t>BlueSkyTech</w:t>
      </w:r>
      <w:proofErr w:type="spellEnd"/>
      <w:r w:rsidR="00541E79" w:rsidRPr="00F4595D">
        <w:rPr>
          <w:rFonts w:ascii="Times New Roman" w:hAnsi="Times New Roman" w:cs="Times New Roman"/>
          <w:i/>
          <w:iCs/>
        </w:rPr>
        <w:tab/>
      </w:r>
      <w:r w:rsidR="00D127E4" w:rsidRPr="00F4595D">
        <w:rPr>
          <w:rFonts w:ascii="Times New Roman" w:hAnsi="Times New Roman" w:cs="Times New Roman"/>
          <w:i/>
          <w:iCs/>
        </w:rPr>
        <w:t>Remote</w:t>
      </w:r>
    </w:p>
    <w:p w14:paraId="7D0E5692" w14:textId="51D3563F" w:rsidR="001B7FB5" w:rsidRDefault="001B7FB5" w:rsidP="00DE0B8A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ild</w:t>
      </w:r>
      <w:r w:rsidR="000E6D6F">
        <w:rPr>
          <w:rFonts w:ascii="Times New Roman" w:hAnsi="Times New Roman" w:cs="Times New Roman"/>
        </w:rPr>
        <w:t xml:space="preserve"> responsive</w:t>
      </w:r>
      <w:r w:rsidR="009E3B32">
        <w:rPr>
          <w:rFonts w:ascii="Times New Roman" w:hAnsi="Times New Roman" w:cs="Times New Roman"/>
        </w:rPr>
        <w:t xml:space="preserve">, cross-platform websites </w:t>
      </w:r>
      <w:r w:rsidR="00F73FB5">
        <w:rPr>
          <w:rFonts w:ascii="Times New Roman" w:hAnsi="Times New Roman" w:cs="Times New Roman"/>
        </w:rPr>
        <w:t>using React</w:t>
      </w:r>
      <w:r w:rsidR="00F91EBB">
        <w:rPr>
          <w:rFonts w:ascii="Times New Roman" w:hAnsi="Times New Roman" w:cs="Times New Roman"/>
        </w:rPr>
        <w:t xml:space="preserve">, </w:t>
      </w:r>
      <w:r w:rsidR="00F73FB5">
        <w:rPr>
          <w:rFonts w:ascii="Times New Roman" w:hAnsi="Times New Roman" w:cs="Times New Roman"/>
        </w:rPr>
        <w:t>Next.js</w:t>
      </w:r>
      <w:r w:rsidR="00901092">
        <w:rPr>
          <w:rFonts w:ascii="Times New Roman" w:hAnsi="Times New Roman" w:cs="Times New Roman"/>
        </w:rPr>
        <w:t>, TypeScript,</w:t>
      </w:r>
      <w:r w:rsidR="00F91EBB">
        <w:rPr>
          <w:rFonts w:ascii="Times New Roman" w:hAnsi="Times New Roman" w:cs="Times New Roman"/>
        </w:rPr>
        <w:t xml:space="preserve"> and Material UI</w:t>
      </w:r>
      <w:r w:rsidR="009E3B32">
        <w:rPr>
          <w:rFonts w:ascii="Times New Roman" w:hAnsi="Times New Roman" w:cs="Times New Roman"/>
        </w:rPr>
        <w:t>.</w:t>
      </w:r>
      <w:r w:rsidR="00262C15">
        <w:rPr>
          <w:rFonts w:ascii="Times New Roman" w:hAnsi="Times New Roman" w:cs="Times New Roman"/>
        </w:rPr>
        <w:t xml:space="preserve"> </w:t>
      </w:r>
      <w:r w:rsidR="00D127E4" w:rsidRPr="00F4595D">
        <w:rPr>
          <w:rFonts w:ascii="Times New Roman" w:hAnsi="Times New Roman" w:cs="Times New Roman"/>
        </w:rPr>
        <w:t xml:space="preserve"> </w:t>
      </w:r>
    </w:p>
    <w:p w14:paraId="0AC001B1" w14:textId="1105F132" w:rsidR="00541E79" w:rsidRPr="00F4595D" w:rsidRDefault="001B7FB5" w:rsidP="00DE0B8A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</w:t>
      </w:r>
      <w:r w:rsidR="004F2DB0">
        <w:rPr>
          <w:rFonts w:ascii="Times New Roman" w:hAnsi="Times New Roman" w:cs="Times New Roman"/>
        </w:rPr>
        <w:t>l</w:t>
      </w:r>
      <w:r>
        <w:rPr>
          <w:rFonts w:ascii="Times New Roman" w:hAnsi="Times New Roman" w:cs="Times New Roman"/>
        </w:rPr>
        <w:t xml:space="preserve">laborate with </w:t>
      </w:r>
      <w:r w:rsidR="004F2DB0">
        <w:rPr>
          <w:rFonts w:ascii="Times New Roman" w:hAnsi="Times New Roman" w:cs="Times New Roman"/>
        </w:rPr>
        <w:t xml:space="preserve">designers </w:t>
      </w:r>
      <w:r>
        <w:rPr>
          <w:rFonts w:ascii="Times New Roman" w:hAnsi="Times New Roman" w:cs="Times New Roman"/>
        </w:rPr>
        <w:t>and</w:t>
      </w:r>
      <w:r w:rsidR="008621F9">
        <w:rPr>
          <w:rFonts w:ascii="Times New Roman" w:hAnsi="Times New Roman" w:cs="Times New Roman"/>
        </w:rPr>
        <w:t xml:space="preserve"> business analysts to </w:t>
      </w:r>
      <w:r w:rsidR="00D814B2">
        <w:rPr>
          <w:rFonts w:ascii="Times New Roman" w:hAnsi="Times New Roman" w:cs="Times New Roman"/>
        </w:rPr>
        <w:t>implement high-quality, functional</w:t>
      </w:r>
      <w:r w:rsidR="004F2DB0">
        <w:rPr>
          <w:rFonts w:ascii="Times New Roman" w:hAnsi="Times New Roman" w:cs="Times New Roman"/>
        </w:rPr>
        <w:t xml:space="preserve"> user</w:t>
      </w:r>
      <w:r w:rsidR="00C127F2">
        <w:rPr>
          <w:rFonts w:ascii="Times New Roman" w:hAnsi="Times New Roman" w:cs="Times New Roman"/>
        </w:rPr>
        <w:t xml:space="preserve"> interfaces</w:t>
      </w:r>
      <w:r w:rsidR="00CD2288" w:rsidRPr="00F4595D">
        <w:rPr>
          <w:rFonts w:ascii="Times New Roman" w:hAnsi="Times New Roman" w:cs="Times New Roman"/>
        </w:rPr>
        <w:t>.</w:t>
      </w:r>
    </w:p>
    <w:p w14:paraId="70D02480" w14:textId="18F981BF" w:rsidR="00541E79" w:rsidRPr="00D26B66" w:rsidRDefault="00B6149C" w:rsidP="00DE0B8A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Utilize Redux Toolkit and RTK Query</w:t>
      </w:r>
      <w:r w:rsidR="001E29B5">
        <w:rPr>
          <w:rFonts w:ascii="Times New Roman" w:hAnsi="Times New Roman" w:cs="Times New Roman"/>
        </w:rPr>
        <w:t xml:space="preserve"> to simplify making API requests</w:t>
      </w:r>
      <w:r w:rsidR="00CF677A">
        <w:rPr>
          <w:rFonts w:ascii="Times New Roman" w:hAnsi="Times New Roman" w:cs="Times New Roman"/>
        </w:rPr>
        <w:t xml:space="preserve"> and complex state management.</w:t>
      </w:r>
    </w:p>
    <w:p w14:paraId="739F2D0B" w14:textId="0E1E9358" w:rsidR="00D26B66" w:rsidRPr="00F4595D" w:rsidRDefault="00D26B66" w:rsidP="00DE0B8A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Provide ongoing support and mentorship to help new developers integrate into the team and</w:t>
      </w:r>
      <w:r w:rsidR="006524DB">
        <w:rPr>
          <w:rFonts w:ascii="Times New Roman" w:hAnsi="Times New Roman" w:cs="Times New Roman"/>
        </w:rPr>
        <w:t xml:space="preserve"> contribute effectively.</w:t>
      </w:r>
    </w:p>
    <w:p w14:paraId="2A6AA002" w14:textId="77777777" w:rsidR="00947293" w:rsidRPr="00F4595D" w:rsidRDefault="00947293" w:rsidP="00EC6D3E">
      <w:pPr>
        <w:pStyle w:val="ListParagraph"/>
        <w:tabs>
          <w:tab w:val="left" w:pos="270"/>
        </w:tabs>
        <w:spacing w:after="0" w:line="240" w:lineRule="auto"/>
        <w:ind w:left="0" w:firstLine="180"/>
        <w:rPr>
          <w:rFonts w:ascii="Times New Roman" w:hAnsi="Times New Roman" w:cs="Times New Roman"/>
          <w:b/>
          <w:bCs/>
        </w:rPr>
      </w:pPr>
    </w:p>
    <w:p w14:paraId="7F871D13" w14:textId="02655E80" w:rsidR="00BC5645" w:rsidRPr="00F4595D" w:rsidRDefault="004D1D76" w:rsidP="00EC6D3E">
      <w:pPr>
        <w:tabs>
          <w:tab w:val="right" w:pos="10800"/>
        </w:tabs>
        <w:spacing w:after="0" w:line="240" w:lineRule="auto"/>
        <w:ind w:firstLine="180"/>
        <w:rPr>
          <w:rFonts w:ascii="Times New Roman" w:hAnsi="Times New Roman" w:cs="Times New Roman"/>
        </w:rPr>
      </w:pPr>
      <w:r w:rsidRPr="00F4595D">
        <w:rPr>
          <w:rFonts w:ascii="Times New Roman" w:hAnsi="Times New Roman" w:cs="Times New Roman"/>
          <w:b/>
          <w:bCs/>
        </w:rPr>
        <w:t>Full-Stack Developer</w:t>
      </w:r>
      <w:r w:rsidR="00BC5645" w:rsidRPr="00F4595D">
        <w:rPr>
          <w:rFonts w:ascii="Times New Roman" w:hAnsi="Times New Roman" w:cs="Times New Roman"/>
        </w:rPr>
        <w:tab/>
      </w:r>
      <w:r w:rsidR="00B64213" w:rsidRPr="00F4595D">
        <w:rPr>
          <w:rFonts w:ascii="Times New Roman" w:hAnsi="Times New Roman" w:cs="Times New Roman"/>
        </w:rPr>
        <w:t>Nov</w:t>
      </w:r>
      <w:r w:rsidR="0073624D">
        <w:rPr>
          <w:rFonts w:ascii="Times New Roman" w:hAnsi="Times New Roman" w:cs="Times New Roman"/>
        </w:rPr>
        <w:t>.</w:t>
      </w:r>
      <w:r w:rsidR="00BC5645" w:rsidRPr="00F4595D">
        <w:rPr>
          <w:rFonts w:ascii="Times New Roman" w:hAnsi="Times New Roman" w:cs="Times New Roman"/>
        </w:rPr>
        <w:t xml:space="preserve"> 2021 – </w:t>
      </w:r>
      <w:r w:rsidR="00B64213" w:rsidRPr="00F4595D">
        <w:rPr>
          <w:rFonts w:ascii="Times New Roman" w:hAnsi="Times New Roman" w:cs="Times New Roman"/>
        </w:rPr>
        <w:t>June</w:t>
      </w:r>
      <w:r w:rsidR="007D483C" w:rsidRPr="00F4595D">
        <w:rPr>
          <w:rFonts w:ascii="Times New Roman" w:hAnsi="Times New Roman" w:cs="Times New Roman"/>
        </w:rPr>
        <w:t xml:space="preserve"> 2024</w:t>
      </w:r>
    </w:p>
    <w:p w14:paraId="620DAE7B" w14:textId="3B3A96AE" w:rsidR="00687AB5" w:rsidRPr="00F4595D" w:rsidRDefault="00A104DC" w:rsidP="00EC6D3E">
      <w:pPr>
        <w:tabs>
          <w:tab w:val="right" w:pos="10800"/>
        </w:tabs>
        <w:spacing w:after="0" w:line="240" w:lineRule="auto"/>
        <w:ind w:firstLine="180"/>
        <w:rPr>
          <w:rFonts w:ascii="Times New Roman" w:hAnsi="Times New Roman" w:cs="Times New Roman"/>
          <w:i/>
          <w:iCs/>
        </w:rPr>
      </w:pPr>
      <w:r w:rsidRPr="00F4595D">
        <w:rPr>
          <w:rFonts w:ascii="Times New Roman" w:hAnsi="Times New Roman" w:cs="Times New Roman"/>
          <w:i/>
          <w:iCs/>
        </w:rPr>
        <w:t>University of Utah</w:t>
      </w:r>
      <w:r w:rsidR="00BC5645" w:rsidRPr="00F4595D">
        <w:rPr>
          <w:rFonts w:ascii="Times New Roman" w:hAnsi="Times New Roman" w:cs="Times New Roman"/>
          <w:i/>
          <w:iCs/>
        </w:rPr>
        <w:tab/>
        <w:t>Salt Lake City, UT</w:t>
      </w:r>
    </w:p>
    <w:p w14:paraId="5B29FFEC" w14:textId="64A08BDE" w:rsidR="003427D2" w:rsidRPr="00F4595D" w:rsidRDefault="003427D2" w:rsidP="00DE0B8A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</w:rPr>
      </w:pPr>
      <w:r w:rsidRPr="00F4595D">
        <w:rPr>
          <w:rFonts w:ascii="Times New Roman" w:hAnsi="Times New Roman" w:cs="Times New Roman"/>
        </w:rPr>
        <w:t>Automate</w:t>
      </w:r>
      <w:r w:rsidR="008806D3" w:rsidRPr="00F4595D">
        <w:rPr>
          <w:rFonts w:ascii="Times New Roman" w:hAnsi="Times New Roman" w:cs="Times New Roman"/>
        </w:rPr>
        <w:t>d</w:t>
      </w:r>
      <w:r w:rsidRPr="00F4595D">
        <w:rPr>
          <w:rFonts w:ascii="Times New Roman" w:hAnsi="Times New Roman" w:cs="Times New Roman"/>
        </w:rPr>
        <w:t xml:space="preserve"> 100+ tasks with PowerShell </w:t>
      </w:r>
      <w:r w:rsidR="00E11297" w:rsidRPr="00F4595D">
        <w:rPr>
          <w:rFonts w:ascii="Times New Roman" w:hAnsi="Times New Roman" w:cs="Times New Roman"/>
        </w:rPr>
        <w:t>scripts</w:t>
      </w:r>
      <w:r w:rsidR="00BD4ECE">
        <w:rPr>
          <w:rFonts w:ascii="Times New Roman" w:hAnsi="Times New Roman" w:cs="Times New Roman"/>
        </w:rPr>
        <w:t xml:space="preserve"> to interact with and manage SQL Server databases.</w:t>
      </w:r>
    </w:p>
    <w:p w14:paraId="66BD1C77" w14:textId="77777777" w:rsidR="00051B64" w:rsidRDefault="000F21A2" w:rsidP="00DE0B8A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</w:rPr>
      </w:pPr>
      <w:r w:rsidRPr="00F4595D">
        <w:rPr>
          <w:rFonts w:ascii="Times New Roman" w:hAnsi="Times New Roman" w:cs="Times New Roman"/>
        </w:rPr>
        <w:t>Work</w:t>
      </w:r>
      <w:r w:rsidR="008806D3" w:rsidRPr="00F4595D">
        <w:rPr>
          <w:rFonts w:ascii="Times New Roman" w:hAnsi="Times New Roman" w:cs="Times New Roman"/>
        </w:rPr>
        <w:t>ed</w:t>
      </w:r>
      <w:r w:rsidRPr="00F4595D">
        <w:rPr>
          <w:rFonts w:ascii="Times New Roman" w:hAnsi="Times New Roman" w:cs="Times New Roman"/>
        </w:rPr>
        <w:t xml:space="preserve"> in </w:t>
      </w:r>
      <w:r w:rsidR="008806D3" w:rsidRPr="00F4595D">
        <w:rPr>
          <w:rFonts w:ascii="Times New Roman" w:hAnsi="Times New Roman" w:cs="Times New Roman"/>
        </w:rPr>
        <w:t xml:space="preserve">a </w:t>
      </w:r>
      <w:r w:rsidRPr="00F4595D">
        <w:rPr>
          <w:rFonts w:ascii="Times New Roman" w:hAnsi="Times New Roman" w:cs="Times New Roman"/>
        </w:rPr>
        <w:t xml:space="preserve">team and individually to </w:t>
      </w:r>
      <w:r w:rsidR="00051B64">
        <w:rPr>
          <w:rFonts w:ascii="Times New Roman" w:hAnsi="Times New Roman" w:cs="Times New Roman"/>
        </w:rPr>
        <w:t>resolve migration issues for Microsoft Exchange servers.</w:t>
      </w:r>
    </w:p>
    <w:p w14:paraId="4BCC5656" w14:textId="42F3E1BE" w:rsidR="000F21A2" w:rsidRPr="00F4595D" w:rsidRDefault="00554849" w:rsidP="00DE0B8A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tributed to successfully</w:t>
      </w:r>
      <w:r w:rsidR="000F21A2" w:rsidRPr="00F4595D">
        <w:rPr>
          <w:rFonts w:ascii="Times New Roman" w:hAnsi="Times New Roman" w:cs="Times New Roman"/>
        </w:rPr>
        <w:t xml:space="preserve"> migrat</w:t>
      </w:r>
      <w:r>
        <w:rPr>
          <w:rFonts w:ascii="Times New Roman" w:hAnsi="Times New Roman" w:cs="Times New Roman"/>
        </w:rPr>
        <w:t>e</w:t>
      </w:r>
      <w:r w:rsidR="000F21A2" w:rsidRPr="00F4595D">
        <w:rPr>
          <w:rFonts w:ascii="Times New Roman" w:hAnsi="Times New Roman" w:cs="Times New Roman"/>
        </w:rPr>
        <w:t xml:space="preserve"> </w:t>
      </w:r>
      <w:r w:rsidR="00B5452B" w:rsidRPr="00F4595D">
        <w:rPr>
          <w:rFonts w:ascii="Times New Roman" w:hAnsi="Times New Roman" w:cs="Times New Roman"/>
        </w:rPr>
        <w:t xml:space="preserve">100000+ </w:t>
      </w:r>
      <w:r w:rsidR="000F21A2" w:rsidRPr="00F4595D">
        <w:rPr>
          <w:rFonts w:ascii="Times New Roman" w:hAnsi="Times New Roman" w:cs="Times New Roman"/>
        </w:rPr>
        <w:t xml:space="preserve">user mailboxes and groups </w:t>
      </w:r>
      <w:r>
        <w:rPr>
          <w:rFonts w:ascii="Times New Roman" w:hAnsi="Times New Roman" w:cs="Times New Roman"/>
        </w:rPr>
        <w:t>to the cloud</w:t>
      </w:r>
      <w:r w:rsidR="000F21A2" w:rsidRPr="00F4595D">
        <w:rPr>
          <w:rFonts w:ascii="Times New Roman" w:hAnsi="Times New Roman" w:cs="Times New Roman"/>
        </w:rPr>
        <w:t>.</w:t>
      </w:r>
    </w:p>
    <w:p w14:paraId="4544D5B2" w14:textId="5B8BCBF7" w:rsidR="000B3086" w:rsidRPr="00F4595D" w:rsidRDefault="000F21A2" w:rsidP="00DE0B8A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</w:rPr>
      </w:pPr>
      <w:r w:rsidRPr="00F4595D">
        <w:rPr>
          <w:rFonts w:ascii="Times New Roman" w:hAnsi="Times New Roman" w:cs="Times New Roman"/>
        </w:rPr>
        <w:t>Maintain</w:t>
      </w:r>
      <w:r w:rsidR="008806D3" w:rsidRPr="00F4595D">
        <w:rPr>
          <w:rFonts w:ascii="Times New Roman" w:hAnsi="Times New Roman" w:cs="Times New Roman"/>
        </w:rPr>
        <w:t>ed</w:t>
      </w:r>
      <w:r w:rsidRPr="00F4595D">
        <w:rPr>
          <w:rFonts w:ascii="Times New Roman" w:hAnsi="Times New Roman" w:cs="Times New Roman"/>
        </w:rPr>
        <w:t xml:space="preserve"> and update</w:t>
      </w:r>
      <w:r w:rsidR="0085332B" w:rsidRPr="00F4595D">
        <w:rPr>
          <w:rFonts w:ascii="Times New Roman" w:hAnsi="Times New Roman" w:cs="Times New Roman"/>
        </w:rPr>
        <w:t>d</w:t>
      </w:r>
      <w:r w:rsidRPr="00F4595D">
        <w:rPr>
          <w:rFonts w:ascii="Times New Roman" w:hAnsi="Times New Roman" w:cs="Times New Roman"/>
        </w:rPr>
        <w:t xml:space="preserve"> </w:t>
      </w:r>
      <w:r w:rsidR="00A021ED" w:rsidRPr="00F4595D">
        <w:rPr>
          <w:rFonts w:ascii="Times New Roman" w:hAnsi="Times New Roman" w:cs="Times New Roman"/>
        </w:rPr>
        <w:t>the internal website using</w:t>
      </w:r>
      <w:r w:rsidRPr="00F4595D">
        <w:rPr>
          <w:rFonts w:ascii="Times New Roman" w:hAnsi="Times New Roman" w:cs="Times New Roman"/>
        </w:rPr>
        <w:t xml:space="preserve"> Angular, </w:t>
      </w:r>
      <w:r w:rsidR="009934F2" w:rsidRPr="00F4595D">
        <w:rPr>
          <w:rFonts w:ascii="Times New Roman" w:hAnsi="Times New Roman" w:cs="Times New Roman"/>
        </w:rPr>
        <w:t xml:space="preserve">C# </w:t>
      </w:r>
      <w:r w:rsidRPr="00F4595D">
        <w:rPr>
          <w:rFonts w:ascii="Times New Roman" w:hAnsi="Times New Roman" w:cs="Times New Roman"/>
        </w:rPr>
        <w:t>.Net, Bootstrap,</w:t>
      </w:r>
      <w:r w:rsidR="00A021ED" w:rsidRPr="00F4595D">
        <w:rPr>
          <w:rFonts w:ascii="Times New Roman" w:hAnsi="Times New Roman" w:cs="Times New Roman"/>
        </w:rPr>
        <w:t xml:space="preserve"> </w:t>
      </w:r>
      <w:r w:rsidR="00EB5373" w:rsidRPr="00F4595D">
        <w:rPr>
          <w:rFonts w:ascii="Times New Roman" w:hAnsi="Times New Roman" w:cs="Times New Roman"/>
        </w:rPr>
        <w:t xml:space="preserve">and </w:t>
      </w:r>
      <w:r w:rsidR="00A021ED" w:rsidRPr="00F4595D">
        <w:rPr>
          <w:rFonts w:ascii="Times New Roman" w:hAnsi="Times New Roman" w:cs="Times New Roman"/>
        </w:rPr>
        <w:t>Graph API</w:t>
      </w:r>
      <w:r w:rsidR="00EB5373" w:rsidRPr="00F4595D">
        <w:rPr>
          <w:rFonts w:ascii="Times New Roman" w:hAnsi="Times New Roman" w:cs="Times New Roman"/>
        </w:rPr>
        <w:t>.</w:t>
      </w:r>
    </w:p>
    <w:p w14:paraId="7BAA16FB" w14:textId="77777777" w:rsidR="00BC5645" w:rsidRPr="00F4595D" w:rsidRDefault="00BC5645" w:rsidP="00A938DC">
      <w:pPr>
        <w:pStyle w:val="ListParagraph"/>
        <w:tabs>
          <w:tab w:val="right" w:pos="9360"/>
        </w:tabs>
        <w:spacing w:after="0" w:line="240" w:lineRule="auto"/>
        <w:ind w:left="0"/>
        <w:rPr>
          <w:rFonts w:ascii="Times New Roman" w:hAnsi="Times New Roman" w:cs="Times New Roman"/>
        </w:rPr>
      </w:pPr>
    </w:p>
    <w:p w14:paraId="5E9D368B" w14:textId="7367092D" w:rsidR="003A7FC3" w:rsidRPr="00F4595D" w:rsidRDefault="003A7FC3" w:rsidP="007470ED">
      <w:pPr>
        <w:spacing w:line="240" w:lineRule="auto"/>
        <w:rPr>
          <w:rFonts w:ascii="Times New Roman" w:hAnsi="Times New Roman" w:cs="Times New Roman"/>
          <w:b/>
          <w:bCs/>
        </w:rPr>
      </w:pPr>
      <w:r w:rsidRPr="00F4595D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0426DE7" wp14:editId="1E172041">
                <wp:simplePos x="0" y="0"/>
                <wp:positionH relativeFrom="margin">
                  <wp:align>right</wp:align>
                </wp:positionH>
                <wp:positionV relativeFrom="paragraph">
                  <wp:posOffset>176530</wp:posOffset>
                </wp:positionV>
                <wp:extent cx="685165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1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887B780" id="Straight Connector 5" o:spid="_x0000_s1026" style="position:absolute;z-index:251658241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488.3pt,13.9pt" to="1027.8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F4595D">
        <w:rPr>
          <w:rFonts w:ascii="Times New Roman" w:hAnsi="Times New Roman" w:cs="Times New Roman"/>
          <w:b/>
          <w:bCs/>
        </w:rPr>
        <w:t>PROJECTS</w:t>
      </w:r>
    </w:p>
    <w:p w14:paraId="43AA859D" w14:textId="65E59FDB" w:rsidR="00EB77D1" w:rsidRPr="00044331" w:rsidRDefault="00B15BD8" w:rsidP="00044331">
      <w:pPr>
        <w:tabs>
          <w:tab w:val="right" w:pos="10800"/>
        </w:tabs>
        <w:spacing w:after="0" w:line="276" w:lineRule="auto"/>
        <w:ind w:firstLine="180"/>
        <w:rPr>
          <w:rFonts w:ascii="Times New Roman" w:hAnsi="Times New Roman" w:cs="Times New Roman"/>
          <w:lang w:val="vi-VN"/>
        </w:rPr>
      </w:pPr>
      <w:r w:rsidRPr="00F4595D">
        <w:rPr>
          <w:rFonts w:ascii="Times New Roman" w:hAnsi="Times New Roman" w:cs="Times New Roman"/>
          <w:b/>
          <w:bCs/>
        </w:rPr>
        <w:t>Portfolio</w:t>
      </w:r>
      <w:r w:rsidR="003102EA" w:rsidRPr="00F4595D">
        <w:rPr>
          <w:rFonts w:ascii="Times New Roman" w:hAnsi="Times New Roman" w:cs="Times New Roman"/>
          <w:b/>
          <w:bCs/>
          <w:lang w:val="vi-VN"/>
        </w:rPr>
        <w:t xml:space="preserve"> Website</w:t>
      </w:r>
      <w:r w:rsidR="00CA4F06" w:rsidRPr="00F4595D">
        <w:rPr>
          <w:rFonts w:ascii="Times New Roman" w:hAnsi="Times New Roman" w:cs="Times New Roman"/>
          <w:b/>
          <w:bCs/>
        </w:rPr>
        <w:t xml:space="preserve"> </w:t>
      </w:r>
      <w:r w:rsidR="00181BC7" w:rsidRPr="00C97BDD">
        <w:rPr>
          <w:rFonts w:ascii="Times New Roman" w:hAnsi="Times New Roman" w:cs="Times New Roman"/>
        </w:rPr>
        <w:t xml:space="preserve">| </w:t>
      </w:r>
      <w:r w:rsidR="00181BC7" w:rsidRPr="00D73D96">
        <w:rPr>
          <w:rFonts w:ascii="Times New Roman" w:hAnsi="Times New Roman" w:cs="Times New Roman"/>
          <w:i/>
          <w:iCs/>
        </w:rPr>
        <w:t xml:space="preserve">Angular 18, </w:t>
      </w:r>
      <w:r w:rsidR="009F476B">
        <w:rPr>
          <w:rFonts w:ascii="Times New Roman" w:hAnsi="Times New Roman" w:cs="Times New Roman"/>
          <w:i/>
          <w:iCs/>
        </w:rPr>
        <w:t xml:space="preserve">Angular Material UI, </w:t>
      </w:r>
      <w:r w:rsidR="00181BC7" w:rsidRPr="00D73D96">
        <w:rPr>
          <w:rFonts w:ascii="Times New Roman" w:hAnsi="Times New Roman" w:cs="Times New Roman"/>
          <w:i/>
          <w:iCs/>
        </w:rPr>
        <w:t>JavaScript</w:t>
      </w:r>
      <w:r w:rsidR="00E01FA3" w:rsidRPr="00D73D96">
        <w:rPr>
          <w:rFonts w:ascii="Times New Roman" w:hAnsi="Times New Roman" w:cs="Times New Roman"/>
          <w:i/>
          <w:iCs/>
        </w:rPr>
        <w:t xml:space="preserve">, Three.js, </w:t>
      </w:r>
      <w:r w:rsidR="00E61D89">
        <w:rPr>
          <w:rFonts w:ascii="Times New Roman" w:hAnsi="Times New Roman" w:cs="Times New Roman"/>
          <w:i/>
          <w:iCs/>
        </w:rPr>
        <w:t>GitHub Pages</w:t>
      </w:r>
      <w:r w:rsidR="00044331">
        <w:rPr>
          <w:rFonts w:ascii="Times New Roman" w:hAnsi="Times New Roman" w:cs="Times New Roman"/>
          <w:i/>
          <w:iCs/>
        </w:rPr>
        <w:tab/>
      </w:r>
      <w:r w:rsidR="00C06565">
        <w:rPr>
          <w:rFonts w:ascii="Times New Roman" w:hAnsi="Times New Roman" w:cs="Times New Roman"/>
        </w:rPr>
        <w:t>Sep.</w:t>
      </w:r>
      <w:r w:rsidR="00044331" w:rsidRPr="00F4595D">
        <w:rPr>
          <w:rFonts w:ascii="Times New Roman" w:hAnsi="Times New Roman" w:cs="Times New Roman"/>
        </w:rPr>
        <w:t xml:space="preserve"> 2024 – </w:t>
      </w:r>
      <w:r w:rsidR="00C06565">
        <w:rPr>
          <w:rFonts w:ascii="Times New Roman" w:hAnsi="Times New Roman" w:cs="Times New Roman"/>
        </w:rPr>
        <w:t>Oct. 2024</w:t>
      </w:r>
    </w:p>
    <w:p w14:paraId="1FFD55ED" w14:textId="24847750" w:rsidR="00EB77D1" w:rsidRPr="007205EA" w:rsidRDefault="006C3EA4" w:rsidP="00DE0B8A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Developed </w:t>
      </w:r>
      <w:r w:rsidR="00C97BDD">
        <w:rPr>
          <w:rFonts w:ascii="Times New Roman" w:hAnsi="Times New Roman" w:cs="Times New Roman"/>
        </w:rPr>
        <w:t>a responsive static website using Angular 18 and Angular Material UI.</w:t>
      </w:r>
    </w:p>
    <w:p w14:paraId="792035B8" w14:textId="583347FF" w:rsidR="007205EA" w:rsidRPr="00792307" w:rsidRDefault="00792307" w:rsidP="00DE0B8A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Integrated Three.js to display 3D models interactively.</w:t>
      </w:r>
    </w:p>
    <w:p w14:paraId="278B540B" w14:textId="54814F84" w:rsidR="00792307" w:rsidRPr="00F4595D" w:rsidRDefault="00E61D89" w:rsidP="00DE0B8A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Hosted</w:t>
      </w:r>
      <w:r w:rsidR="008D0103">
        <w:rPr>
          <w:rFonts w:ascii="Times New Roman" w:hAnsi="Times New Roman" w:cs="Times New Roman"/>
        </w:rPr>
        <w:t xml:space="preserve"> the website using GitHub Pages.</w:t>
      </w:r>
    </w:p>
    <w:p w14:paraId="0D040B54" w14:textId="77777777" w:rsidR="00EB77D1" w:rsidRPr="00F4595D" w:rsidRDefault="00EB77D1" w:rsidP="00C62C76">
      <w:pPr>
        <w:tabs>
          <w:tab w:val="right" w:pos="10800"/>
        </w:tabs>
        <w:spacing w:after="0" w:line="276" w:lineRule="auto"/>
        <w:ind w:firstLine="180"/>
        <w:rPr>
          <w:rFonts w:ascii="Times New Roman" w:hAnsi="Times New Roman" w:cs="Times New Roman"/>
          <w:b/>
          <w:bCs/>
        </w:rPr>
      </w:pPr>
    </w:p>
    <w:p w14:paraId="7FC9110F" w14:textId="23479160" w:rsidR="00B43986" w:rsidRPr="002164C8" w:rsidRDefault="00B43986" w:rsidP="002164C8">
      <w:pPr>
        <w:tabs>
          <w:tab w:val="right" w:pos="10800"/>
        </w:tabs>
        <w:spacing w:after="0" w:line="276" w:lineRule="auto"/>
        <w:ind w:firstLine="180"/>
        <w:rPr>
          <w:rFonts w:ascii="Times New Roman" w:hAnsi="Times New Roman" w:cs="Times New Roman"/>
        </w:rPr>
      </w:pPr>
      <w:r w:rsidRPr="00F4595D">
        <w:rPr>
          <w:rFonts w:ascii="Times New Roman" w:hAnsi="Times New Roman" w:cs="Times New Roman"/>
          <w:b/>
          <w:bCs/>
        </w:rPr>
        <w:t>Signable</w:t>
      </w:r>
      <w:r w:rsidR="00C97BDD">
        <w:rPr>
          <w:rFonts w:ascii="Times New Roman" w:hAnsi="Times New Roman" w:cs="Times New Roman"/>
          <w:b/>
          <w:bCs/>
        </w:rPr>
        <w:t xml:space="preserve"> </w:t>
      </w:r>
      <w:r w:rsidR="00C97BDD">
        <w:rPr>
          <w:rFonts w:ascii="Times New Roman" w:hAnsi="Times New Roman" w:cs="Times New Roman"/>
        </w:rPr>
        <w:t xml:space="preserve">| </w:t>
      </w:r>
      <w:r w:rsidR="00C97BDD" w:rsidRPr="00380B00">
        <w:rPr>
          <w:rFonts w:ascii="Times New Roman" w:hAnsi="Times New Roman" w:cs="Times New Roman"/>
          <w:i/>
          <w:iCs/>
        </w:rPr>
        <w:t xml:space="preserve">React, </w:t>
      </w:r>
      <w:proofErr w:type="spellStart"/>
      <w:r w:rsidR="00C97BDD" w:rsidRPr="00380B00">
        <w:rPr>
          <w:rFonts w:ascii="Times New Roman" w:hAnsi="Times New Roman" w:cs="Times New Roman"/>
          <w:i/>
          <w:iCs/>
        </w:rPr>
        <w:t>FastAPI</w:t>
      </w:r>
      <w:proofErr w:type="spellEnd"/>
      <w:r w:rsidR="002164C8">
        <w:rPr>
          <w:rFonts w:ascii="Times New Roman" w:hAnsi="Times New Roman" w:cs="Times New Roman"/>
          <w:i/>
          <w:iCs/>
        </w:rPr>
        <w:t>,</w:t>
      </w:r>
      <w:r w:rsidR="00C97BDD" w:rsidRPr="00380B00">
        <w:rPr>
          <w:rFonts w:ascii="Times New Roman" w:hAnsi="Times New Roman" w:cs="Times New Roman"/>
          <w:i/>
          <w:iCs/>
        </w:rPr>
        <w:t xml:space="preserve"> TensorFlow, </w:t>
      </w:r>
      <w:proofErr w:type="spellStart"/>
      <w:r w:rsidR="00C97BDD" w:rsidRPr="00380B00">
        <w:rPr>
          <w:rFonts w:ascii="Times New Roman" w:hAnsi="Times New Roman" w:cs="Times New Roman"/>
          <w:i/>
          <w:iCs/>
        </w:rPr>
        <w:t>MediaPipe</w:t>
      </w:r>
      <w:proofErr w:type="spellEnd"/>
      <w:r w:rsidR="00C97BDD" w:rsidRPr="00380B00">
        <w:rPr>
          <w:rFonts w:ascii="Times New Roman" w:hAnsi="Times New Roman" w:cs="Times New Roman"/>
          <w:i/>
          <w:iCs/>
        </w:rPr>
        <w:t>, MySQL, A</w:t>
      </w:r>
      <w:r w:rsidR="00380B00" w:rsidRPr="00380B00">
        <w:rPr>
          <w:rFonts w:ascii="Times New Roman" w:hAnsi="Times New Roman" w:cs="Times New Roman"/>
          <w:i/>
          <w:iCs/>
        </w:rPr>
        <w:t>mazon Web Services (AWS)</w:t>
      </w:r>
      <w:r w:rsidR="002164C8">
        <w:rPr>
          <w:rFonts w:ascii="Times New Roman" w:hAnsi="Times New Roman" w:cs="Times New Roman"/>
          <w:i/>
          <w:iCs/>
        </w:rPr>
        <w:tab/>
      </w:r>
      <w:r w:rsidR="00721551">
        <w:rPr>
          <w:rFonts w:ascii="Times New Roman" w:hAnsi="Times New Roman" w:cs="Times New Roman"/>
        </w:rPr>
        <w:t>Oct</w:t>
      </w:r>
      <w:r w:rsidR="002164C8">
        <w:rPr>
          <w:rFonts w:ascii="Times New Roman" w:hAnsi="Times New Roman" w:cs="Times New Roman"/>
        </w:rPr>
        <w:t>.</w:t>
      </w:r>
      <w:r w:rsidR="00721551">
        <w:rPr>
          <w:rFonts w:ascii="Times New Roman" w:hAnsi="Times New Roman" w:cs="Times New Roman"/>
        </w:rPr>
        <w:t xml:space="preserve"> 2023 – Apr. 2024</w:t>
      </w:r>
    </w:p>
    <w:p w14:paraId="38851FB9" w14:textId="2CEFA3C2" w:rsidR="00F471A6" w:rsidRPr="00F85A7A" w:rsidRDefault="00F471A6" w:rsidP="00DE0B8A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Built a</w:t>
      </w:r>
      <w:r w:rsidR="00AE42D7">
        <w:rPr>
          <w:rFonts w:ascii="Times New Roman" w:hAnsi="Times New Roman" w:cs="Times New Roman"/>
        </w:rPr>
        <w:t xml:space="preserve"> </w:t>
      </w:r>
      <w:r w:rsidR="00AE42D7">
        <w:rPr>
          <w:rFonts w:ascii="Times New Roman" w:hAnsi="Times New Roman" w:cs="Times New Roman"/>
        </w:rPr>
        <w:t xml:space="preserve">full-stack </w:t>
      </w:r>
      <w:r>
        <w:rPr>
          <w:rFonts w:ascii="Times New Roman" w:hAnsi="Times New Roman" w:cs="Times New Roman"/>
        </w:rPr>
        <w:t xml:space="preserve">website to teach the American </w:t>
      </w:r>
      <w:r w:rsidRPr="00F471A6">
        <w:rPr>
          <w:rFonts w:ascii="Times New Roman" w:hAnsi="Times New Roman" w:cs="Times New Roman"/>
        </w:rPr>
        <w:t>Sign Language</w:t>
      </w:r>
      <w:r>
        <w:rPr>
          <w:rFonts w:ascii="Times New Roman" w:hAnsi="Times New Roman" w:cs="Times New Roman"/>
        </w:rPr>
        <w:t xml:space="preserve"> alphabet</w:t>
      </w:r>
      <w:r w:rsidRPr="00F471A6">
        <w:rPr>
          <w:rFonts w:ascii="Times New Roman" w:hAnsi="Times New Roman" w:cs="Times New Roman"/>
        </w:rPr>
        <w:t xml:space="preserve"> </w:t>
      </w:r>
      <w:r w:rsidR="00FD5A2F">
        <w:rPr>
          <w:rFonts w:ascii="Times New Roman" w:hAnsi="Times New Roman" w:cs="Times New Roman"/>
        </w:rPr>
        <w:t>utilizing m</w:t>
      </w:r>
      <w:r w:rsidRPr="00F471A6">
        <w:rPr>
          <w:rFonts w:ascii="Times New Roman" w:hAnsi="Times New Roman" w:cs="Times New Roman"/>
        </w:rPr>
        <w:t xml:space="preserve">achine </w:t>
      </w:r>
      <w:r w:rsidR="00FD5A2F">
        <w:rPr>
          <w:rFonts w:ascii="Times New Roman" w:hAnsi="Times New Roman" w:cs="Times New Roman"/>
        </w:rPr>
        <w:t>l</w:t>
      </w:r>
      <w:r w:rsidRPr="00F471A6">
        <w:rPr>
          <w:rFonts w:ascii="Times New Roman" w:hAnsi="Times New Roman" w:cs="Times New Roman"/>
        </w:rPr>
        <w:t xml:space="preserve">earning </w:t>
      </w:r>
      <w:r w:rsidR="00FD5A2F">
        <w:rPr>
          <w:rFonts w:ascii="Times New Roman" w:hAnsi="Times New Roman" w:cs="Times New Roman"/>
        </w:rPr>
        <w:t>s</w:t>
      </w:r>
      <w:r w:rsidRPr="00F471A6">
        <w:rPr>
          <w:rFonts w:ascii="Times New Roman" w:hAnsi="Times New Roman" w:cs="Times New Roman"/>
        </w:rPr>
        <w:t>olutions</w:t>
      </w:r>
      <w:r w:rsidR="00FD5A2F">
        <w:rPr>
          <w:rFonts w:ascii="Times New Roman" w:hAnsi="Times New Roman" w:cs="Times New Roman"/>
        </w:rPr>
        <w:t>.</w:t>
      </w:r>
    </w:p>
    <w:p w14:paraId="6DF0354C" w14:textId="77777777" w:rsidR="00471602" w:rsidRPr="00471602" w:rsidRDefault="00970B08" w:rsidP="00DE0B8A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  <w:b/>
          <w:bCs/>
        </w:rPr>
      </w:pPr>
      <w:r w:rsidRPr="00F4595D">
        <w:rPr>
          <w:rFonts w:ascii="Times New Roman" w:hAnsi="Times New Roman" w:cs="Times New Roman"/>
        </w:rPr>
        <w:t>T</w:t>
      </w:r>
      <w:r w:rsidR="003A74C3" w:rsidRPr="00F4595D">
        <w:rPr>
          <w:rFonts w:ascii="Times New Roman" w:hAnsi="Times New Roman" w:cs="Times New Roman"/>
        </w:rPr>
        <w:t>rained and integrated</w:t>
      </w:r>
      <w:r w:rsidRPr="00F4595D">
        <w:rPr>
          <w:rFonts w:ascii="Times New Roman" w:hAnsi="Times New Roman" w:cs="Times New Roman"/>
        </w:rPr>
        <w:t xml:space="preserve"> machine learning models</w:t>
      </w:r>
      <w:r w:rsidR="00471602">
        <w:rPr>
          <w:rFonts w:ascii="Times New Roman" w:hAnsi="Times New Roman" w:cs="Times New Roman"/>
        </w:rPr>
        <w:t xml:space="preserve"> using TensorFlow and </w:t>
      </w:r>
      <w:proofErr w:type="spellStart"/>
      <w:r w:rsidR="00471602">
        <w:rPr>
          <w:rFonts w:ascii="Times New Roman" w:hAnsi="Times New Roman" w:cs="Times New Roman"/>
        </w:rPr>
        <w:t>MediaPipe</w:t>
      </w:r>
      <w:proofErr w:type="spellEnd"/>
      <w:r w:rsidRPr="00F4595D">
        <w:rPr>
          <w:rFonts w:ascii="Times New Roman" w:hAnsi="Times New Roman" w:cs="Times New Roman"/>
        </w:rPr>
        <w:t xml:space="preserve"> to </w:t>
      </w:r>
      <w:r w:rsidR="00471602">
        <w:rPr>
          <w:rFonts w:ascii="Times New Roman" w:hAnsi="Times New Roman" w:cs="Times New Roman"/>
        </w:rPr>
        <w:t>predict signs.</w:t>
      </w:r>
    </w:p>
    <w:p w14:paraId="44DA9610" w14:textId="5E87FCC7" w:rsidR="00656EA9" w:rsidRPr="00656EA9" w:rsidRDefault="00656EA9" w:rsidP="00DE0B8A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  <w:b/>
          <w:bCs/>
        </w:rPr>
      </w:pPr>
      <w:proofErr w:type="gramStart"/>
      <w:r>
        <w:rPr>
          <w:rFonts w:ascii="Times New Roman" w:hAnsi="Times New Roman" w:cs="Times New Roman"/>
        </w:rPr>
        <w:t>Implemented</w:t>
      </w:r>
      <w:proofErr w:type="gramEnd"/>
      <w:r>
        <w:rPr>
          <w:rFonts w:ascii="Times New Roman" w:hAnsi="Times New Roman" w:cs="Times New Roman"/>
        </w:rPr>
        <w:t xml:space="preserve"> </w:t>
      </w:r>
      <w:r w:rsidR="00970B08" w:rsidRPr="00F4595D">
        <w:rPr>
          <w:rFonts w:ascii="Times New Roman" w:hAnsi="Times New Roman" w:cs="Times New Roman"/>
        </w:rPr>
        <w:t>learning mechanisms</w:t>
      </w:r>
      <w:r w:rsidR="00E94317">
        <w:rPr>
          <w:rFonts w:ascii="Times New Roman" w:hAnsi="Times New Roman" w:cs="Times New Roman"/>
        </w:rPr>
        <w:t xml:space="preserve"> and user-friendly interface</w:t>
      </w:r>
      <w:r>
        <w:rPr>
          <w:rFonts w:ascii="Times New Roman" w:hAnsi="Times New Roman" w:cs="Times New Roman"/>
        </w:rPr>
        <w:t xml:space="preserve"> </w:t>
      </w:r>
      <w:r w:rsidR="00F92430">
        <w:rPr>
          <w:rFonts w:ascii="Times New Roman" w:hAnsi="Times New Roman" w:cs="Times New Roman"/>
        </w:rPr>
        <w:t xml:space="preserve">using </w:t>
      </w:r>
      <w:r>
        <w:rPr>
          <w:rFonts w:ascii="Times New Roman" w:hAnsi="Times New Roman" w:cs="Times New Roman"/>
        </w:rPr>
        <w:t>React</w:t>
      </w:r>
      <w:r w:rsidR="00F92430">
        <w:rPr>
          <w:rFonts w:ascii="Times New Roman" w:hAnsi="Times New Roman" w:cs="Times New Roman"/>
        </w:rPr>
        <w:t>, JavaScript, HTML/CSS and Bootstrap</w:t>
      </w:r>
      <w:r>
        <w:rPr>
          <w:rFonts w:ascii="Times New Roman" w:hAnsi="Times New Roman" w:cs="Times New Roman"/>
        </w:rPr>
        <w:t>.</w:t>
      </w:r>
    </w:p>
    <w:p w14:paraId="34037278" w14:textId="62600545" w:rsidR="00656EA9" w:rsidRPr="00656EA9" w:rsidRDefault="00656EA9" w:rsidP="00DE0B8A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Design</w:t>
      </w:r>
      <w:r w:rsidR="003E0772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 xml:space="preserve"> MySQL databases to store lessons, user information, and learning progress.</w:t>
      </w:r>
    </w:p>
    <w:p w14:paraId="2372205A" w14:textId="77777777" w:rsidR="00BF0EF8" w:rsidRPr="00BA6E8B" w:rsidRDefault="00BF0EF8" w:rsidP="00DE0B8A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D</w:t>
      </w:r>
      <w:r w:rsidR="00823B20">
        <w:rPr>
          <w:rFonts w:ascii="Times New Roman" w:hAnsi="Times New Roman" w:cs="Times New Roman"/>
        </w:rPr>
        <w:t>eveloped</w:t>
      </w:r>
      <w:r w:rsidR="00BC4EC1">
        <w:rPr>
          <w:rFonts w:ascii="Times New Roman" w:hAnsi="Times New Roman" w:cs="Times New Roman"/>
        </w:rPr>
        <w:t xml:space="preserve"> </w:t>
      </w:r>
      <w:r w:rsidR="00823B20">
        <w:rPr>
          <w:rFonts w:ascii="Times New Roman" w:hAnsi="Times New Roman" w:cs="Times New Roman"/>
        </w:rPr>
        <w:t xml:space="preserve">a </w:t>
      </w:r>
      <w:r w:rsidR="00BC4EC1">
        <w:rPr>
          <w:rFonts w:ascii="Times New Roman" w:hAnsi="Times New Roman" w:cs="Times New Roman"/>
        </w:rPr>
        <w:t>REST API</w:t>
      </w:r>
      <w:r w:rsidR="006D49C9" w:rsidRPr="00F4595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implemented user authentication </w:t>
      </w:r>
      <w:r w:rsidR="00823B20">
        <w:rPr>
          <w:rFonts w:ascii="Times New Roman" w:hAnsi="Times New Roman" w:cs="Times New Roman"/>
        </w:rPr>
        <w:t xml:space="preserve">using </w:t>
      </w:r>
      <w:proofErr w:type="spellStart"/>
      <w:r w:rsidR="00823B20">
        <w:rPr>
          <w:rFonts w:ascii="Times New Roman" w:hAnsi="Times New Roman" w:cs="Times New Roman"/>
        </w:rPr>
        <w:t>FastAPI</w:t>
      </w:r>
      <w:proofErr w:type="spellEnd"/>
      <w:r>
        <w:rPr>
          <w:rFonts w:ascii="Times New Roman" w:hAnsi="Times New Roman" w:cs="Times New Roman"/>
        </w:rPr>
        <w:t>.</w:t>
      </w:r>
    </w:p>
    <w:p w14:paraId="4B949232" w14:textId="5BECC523" w:rsidR="00BA6E8B" w:rsidRPr="00BF0EF8" w:rsidRDefault="00BA6E8B" w:rsidP="00DE0B8A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Utilized </w:t>
      </w:r>
      <w:r w:rsidR="00FB4989">
        <w:rPr>
          <w:rFonts w:ascii="Times New Roman" w:hAnsi="Times New Roman" w:cs="Times New Roman"/>
        </w:rPr>
        <w:t>AWS S3 buckets for storing and serving</w:t>
      </w:r>
      <w:r w:rsidR="002A5235">
        <w:rPr>
          <w:rFonts w:ascii="Times New Roman" w:hAnsi="Times New Roman" w:cs="Times New Roman"/>
        </w:rPr>
        <w:t xml:space="preserve"> static files, ensuring efficient</w:t>
      </w:r>
      <w:r w:rsidR="00050F6A">
        <w:rPr>
          <w:rFonts w:ascii="Times New Roman" w:hAnsi="Times New Roman" w:cs="Times New Roman"/>
        </w:rPr>
        <w:t xml:space="preserve"> and scalable asset management.</w:t>
      </w:r>
    </w:p>
    <w:p w14:paraId="79070764" w14:textId="77777777" w:rsidR="00EB77D1" w:rsidRPr="00F4595D" w:rsidRDefault="00EB77D1" w:rsidP="00C62C76">
      <w:pPr>
        <w:pStyle w:val="ListParagraph"/>
        <w:tabs>
          <w:tab w:val="right" w:pos="10800"/>
        </w:tabs>
        <w:spacing w:after="0" w:line="276" w:lineRule="auto"/>
        <w:ind w:left="270" w:firstLine="180"/>
        <w:rPr>
          <w:rFonts w:ascii="Times New Roman" w:hAnsi="Times New Roman" w:cs="Times New Roman"/>
          <w:b/>
          <w:bCs/>
        </w:rPr>
      </w:pPr>
    </w:p>
    <w:p w14:paraId="29007885" w14:textId="024935BA" w:rsidR="005A4081" w:rsidRPr="005F275B" w:rsidRDefault="005A4081" w:rsidP="00C62C76">
      <w:pPr>
        <w:tabs>
          <w:tab w:val="right" w:pos="10800"/>
        </w:tabs>
        <w:spacing w:after="0" w:line="276" w:lineRule="auto"/>
        <w:ind w:firstLine="180"/>
        <w:rPr>
          <w:rFonts w:ascii="Times New Roman" w:hAnsi="Times New Roman" w:cs="Times New Roman"/>
        </w:rPr>
      </w:pPr>
      <w:r w:rsidRPr="00F4595D">
        <w:rPr>
          <w:rFonts w:ascii="Times New Roman" w:hAnsi="Times New Roman" w:cs="Times New Roman"/>
          <w:b/>
          <w:bCs/>
        </w:rPr>
        <w:t>Typing Practice</w:t>
      </w:r>
      <w:r w:rsidRPr="00F4595D">
        <w:rPr>
          <w:rFonts w:ascii="Times New Roman" w:hAnsi="Times New Roman" w:cs="Times New Roman"/>
        </w:rPr>
        <w:t xml:space="preserve"> </w:t>
      </w:r>
      <w:r w:rsidR="00483E5E">
        <w:rPr>
          <w:rFonts w:ascii="Times New Roman" w:hAnsi="Times New Roman" w:cs="Times New Roman"/>
        </w:rPr>
        <w:t xml:space="preserve">| </w:t>
      </w:r>
      <w:r w:rsidR="00483E5E" w:rsidRPr="002164C8">
        <w:rPr>
          <w:rFonts w:ascii="Times New Roman" w:hAnsi="Times New Roman" w:cs="Times New Roman"/>
          <w:i/>
          <w:iCs/>
        </w:rPr>
        <w:t xml:space="preserve">HTML, CSS, and </w:t>
      </w:r>
      <w:proofErr w:type="spellStart"/>
      <w:r w:rsidR="00483E5E" w:rsidRPr="002164C8">
        <w:rPr>
          <w:rFonts w:ascii="Times New Roman" w:hAnsi="Times New Roman" w:cs="Times New Roman"/>
          <w:i/>
          <w:iCs/>
        </w:rPr>
        <w:t>Javascript</w:t>
      </w:r>
      <w:proofErr w:type="spellEnd"/>
      <w:r w:rsidR="00482F09">
        <w:rPr>
          <w:rFonts w:ascii="Times New Roman" w:hAnsi="Times New Roman" w:cs="Times New Roman"/>
          <w:i/>
          <w:iCs/>
        </w:rPr>
        <w:tab/>
      </w:r>
      <w:r w:rsidR="00620068">
        <w:rPr>
          <w:rFonts w:ascii="Times New Roman" w:hAnsi="Times New Roman" w:cs="Times New Roman"/>
        </w:rPr>
        <w:t xml:space="preserve">July </w:t>
      </w:r>
      <w:r w:rsidR="00023B53">
        <w:rPr>
          <w:rFonts w:ascii="Times New Roman" w:hAnsi="Times New Roman" w:cs="Times New Roman"/>
        </w:rPr>
        <w:t>2022</w:t>
      </w:r>
    </w:p>
    <w:p w14:paraId="2A6C11E0" w14:textId="77777777" w:rsidR="00D44742" w:rsidRDefault="00D44742" w:rsidP="00DE0B8A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uilt </w:t>
      </w:r>
      <w:r w:rsidR="00CA56EE">
        <w:rPr>
          <w:rFonts w:ascii="Times New Roman" w:hAnsi="Times New Roman" w:cs="Times New Roman"/>
        </w:rPr>
        <w:t>a one-page</w:t>
      </w:r>
      <w:r w:rsidR="00F94294" w:rsidRPr="00F4595D">
        <w:rPr>
          <w:rFonts w:ascii="Times New Roman" w:hAnsi="Times New Roman" w:cs="Times New Roman"/>
        </w:rPr>
        <w:t xml:space="preserve"> web app for practicing typing with the Bopomofo keyboard layout</w:t>
      </w:r>
      <w:r>
        <w:rPr>
          <w:rFonts w:ascii="Times New Roman" w:hAnsi="Times New Roman" w:cs="Times New Roman"/>
        </w:rPr>
        <w:t xml:space="preserve"> </w:t>
      </w:r>
    </w:p>
    <w:p w14:paraId="6CBF06FA" w14:textId="0A38FDFB" w:rsidR="000440E4" w:rsidRDefault="00C11555" w:rsidP="00DE0B8A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igned simple, user-friendly user interface </w:t>
      </w:r>
      <w:r w:rsidR="00D44742">
        <w:rPr>
          <w:rFonts w:ascii="Times New Roman" w:hAnsi="Times New Roman" w:cs="Times New Roman"/>
        </w:rPr>
        <w:t>using HTML and CSS</w:t>
      </w:r>
      <w:r>
        <w:rPr>
          <w:rFonts w:ascii="Times New Roman" w:hAnsi="Times New Roman" w:cs="Times New Roman"/>
        </w:rPr>
        <w:t>.</w:t>
      </w:r>
    </w:p>
    <w:p w14:paraId="50845DB0" w14:textId="57215529" w:rsidR="00C11555" w:rsidRDefault="00C11555" w:rsidP="00DE0B8A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mplemented </w:t>
      </w:r>
      <w:r w:rsidRPr="00F4595D">
        <w:rPr>
          <w:rFonts w:ascii="Times New Roman" w:hAnsi="Times New Roman" w:cs="Times New Roman"/>
        </w:rPr>
        <w:t>Typer-Shark-style</w:t>
      </w:r>
      <w:r>
        <w:rPr>
          <w:rFonts w:ascii="Times New Roman" w:hAnsi="Times New Roman" w:cs="Times New Roman"/>
        </w:rPr>
        <w:t xml:space="preserve"> </w:t>
      </w:r>
      <w:r w:rsidR="00AC5955">
        <w:rPr>
          <w:rFonts w:ascii="Times New Roman" w:hAnsi="Times New Roman" w:cs="Times New Roman"/>
        </w:rPr>
        <w:t>practice mechanism using vanilla Java</w:t>
      </w:r>
      <w:r w:rsidR="009850A3">
        <w:rPr>
          <w:rFonts w:ascii="Times New Roman" w:hAnsi="Times New Roman" w:cs="Times New Roman"/>
        </w:rPr>
        <w:t>S</w:t>
      </w:r>
      <w:r w:rsidR="00AC5955">
        <w:rPr>
          <w:rFonts w:ascii="Times New Roman" w:hAnsi="Times New Roman" w:cs="Times New Roman"/>
        </w:rPr>
        <w:t>cript.</w:t>
      </w:r>
    </w:p>
    <w:p w14:paraId="11753DB4" w14:textId="77777777" w:rsidR="00E612A9" w:rsidRPr="00E612A9" w:rsidRDefault="00E612A9" w:rsidP="00E612A9">
      <w:pPr>
        <w:tabs>
          <w:tab w:val="left" w:pos="630"/>
        </w:tabs>
        <w:spacing w:after="0" w:line="240" w:lineRule="auto"/>
        <w:rPr>
          <w:rFonts w:ascii="Times New Roman" w:hAnsi="Times New Roman" w:cs="Times New Roman"/>
        </w:rPr>
      </w:pPr>
    </w:p>
    <w:p w14:paraId="79B219A0" w14:textId="189853A8" w:rsidR="00E612A9" w:rsidRPr="005F275B" w:rsidRDefault="00194635" w:rsidP="00E612A9">
      <w:pPr>
        <w:tabs>
          <w:tab w:val="right" w:pos="10800"/>
        </w:tabs>
        <w:spacing w:after="0" w:line="276" w:lineRule="auto"/>
        <w:ind w:firstLine="18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bCs/>
        </w:rPr>
        <w:t>ClassSchedule</w:t>
      </w:r>
      <w:proofErr w:type="spellEnd"/>
      <w:r w:rsidR="00E612A9" w:rsidRPr="00F4595D">
        <w:rPr>
          <w:rFonts w:ascii="Times New Roman" w:hAnsi="Times New Roman" w:cs="Times New Roman"/>
        </w:rPr>
        <w:t xml:space="preserve"> </w:t>
      </w:r>
      <w:r w:rsidR="00E612A9">
        <w:rPr>
          <w:rFonts w:ascii="Times New Roman" w:hAnsi="Times New Roman" w:cs="Times New Roman"/>
        </w:rPr>
        <w:t xml:space="preserve">| </w:t>
      </w:r>
      <w:r w:rsidR="00E612A9" w:rsidRPr="002164C8">
        <w:rPr>
          <w:rFonts w:ascii="Times New Roman" w:hAnsi="Times New Roman" w:cs="Times New Roman"/>
          <w:i/>
          <w:iCs/>
        </w:rPr>
        <w:t xml:space="preserve">HTML, CSS, and </w:t>
      </w:r>
      <w:proofErr w:type="spellStart"/>
      <w:r w:rsidR="00E612A9" w:rsidRPr="002164C8">
        <w:rPr>
          <w:rFonts w:ascii="Times New Roman" w:hAnsi="Times New Roman" w:cs="Times New Roman"/>
          <w:i/>
          <w:iCs/>
        </w:rPr>
        <w:t>Javascript</w:t>
      </w:r>
      <w:proofErr w:type="spellEnd"/>
      <w:r w:rsidR="00E612A9">
        <w:rPr>
          <w:rFonts w:ascii="Times New Roman" w:hAnsi="Times New Roman" w:cs="Times New Roman"/>
          <w:i/>
          <w:iCs/>
        </w:rPr>
        <w:tab/>
      </w:r>
      <w:r>
        <w:rPr>
          <w:rFonts w:ascii="Times New Roman" w:hAnsi="Times New Roman" w:cs="Times New Roman"/>
        </w:rPr>
        <w:t>May</w:t>
      </w:r>
      <w:r w:rsidR="00E612A9">
        <w:rPr>
          <w:rFonts w:ascii="Times New Roman" w:hAnsi="Times New Roman" w:cs="Times New Roman"/>
        </w:rPr>
        <w:t xml:space="preserve"> 2022</w:t>
      </w:r>
    </w:p>
    <w:p w14:paraId="408E0596" w14:textId="308A9807" w:rsidR="00E612A9" w:rsidRDefault="0042518B" w:rsidP="00E612A9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eated</w:t>
      </w:r>
      <w:r w:rsidR="00E612A9">
        <w:rPr>
          <w:rFonts w:ascii="Times New Roman" w:hAnsi="Times New Roman" w:cs="Times New Roman"/>
        </w:rPr>
        <w:t xml:space="preserve"> a </w:t>
      </w:r>
      <w:proofErr w:type="spellStart"/>
      <w:r w:rsidR="00DC1847">
        <w:rPr>
          <w:rFonts w:ascii="Times New Roman" w:hAnsi="Times New Roman" w:cs="Times New Roman"/>
        </w:rPr>
        <w:t>wep</w:t>
      </w:r>
      <w:proofErr w:type="spellEnd"/>
      <w:r w:rsidR="00DC1847">
        <w:rPr>
          <w:rFonts w:ascii="Times New Roman" w:hAnsi="Times New Roman" w:cs="Times New Roman"/>
        </w:rPr>
        <w:t xml:space="preserve"> app</w:t>
      </w:r>
      <w:r w:rsidR="005461CD">
        <w:rPr>
          <w:rFonts w:ascii="Times New Roman" w:hAnsi="Times New Roman" w:cs="Times New Roman"/>
        </w:rPr>
        <w:t xml:space="preserve"> </w:t>
      </w:r>
      <w:r w:rsidR="001771A8">
        <w:rPr>
          <w:rFonts w:ascii="Times New Roman" w:hAnsi="Times New Roman" w:cs="Times New Roman"/>
        </w:rPr>
        <w:t>prototype</w:t>
      </w:r>
      <w:r w:rsidR="001376DA">
        <w:rPr>
          <w:rFonts w:ascii="Times New Roman" w:hAnsi="Times New Roman" w:cs="Times New Roman"/>
        </w:rPr>
        <w:t xml:space="preserve"> for</w:t>
      </w:r>
      <w:r w:rsidR="001771A8">
        <w:rPr>
          <w:rFonts w:ascii="Times New Roman" w:hAnsi="Times New Roman" w:cs="Times New Roman"/>
        </w:rPr>
        <w:t xml:space="preserve"> </w:t>
      </w:r>
      <w:r w:rsidR="001376DA">
        <w:rPr>
          <w:rFonts w:ascii="Times New Roman" w:hAnsi="Times New Roman" w:cs="Times New Roman"/>
        </w:rPr>
        <w:t>managing class schedules</w:t>
      </w:r>
      <w:r w:rsidR="005461CD">
        <w:rPr>
          <w:rFonts w:ascii="Times New Roman" w:hAnsi="Times New Roman" w:cs="Times New Roman"/>
        </w:rPr>
        <w:t>.</w:t>
      </w:r>
      <w:r w:rsidR="00E612A9">
        <w:rPr>
          <w:rFonts w:ascii="Times New Roman" w:hAnsi="Times New Roman" w:cs="Times New Roman"/>
        </w:rPr>
        <w:t xml:space="preserve"> </w:t>
      </w:r>
    </w:p>
    <w:p w14:paraId="23792C14" w14:textId="018F994F" w:rsidR="00E612A9" w:rsidRDefault="001771A8" w:rsidP="00E612A9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igned </w:t>
      </w:r>
      <w:r w:rsidR="009E0C41">
        <w:rPr>
          <w:rFonts w:ascii="Times New Roman" w:hAnsi="Times New Roman" w:cs="Times New Roman"/>
        </w:rPr>
        <w:t xml:space="preserve">eye-catching user interfaces using </w:t>
      </w:r>
      <w:r w:rsidR="00E612A9">
        <w:rPr>
          <w:rFonts w:ascii="Times New Roman" w:hAnsi="Times New Roman" w:cs="Times New Roman"/>
        </w:rPr>
        <w:t>HTML and CSS.</w:t>
      </w:r>
    </w:p>
    <w:p w14:paraId="7A9CB3E8" w14:textId="5810E3FF" w:rsidR="00E612A9" w:rsidRDefault="00FD72A2" w:rsidP="00E612A9">
      <w:pPr>
        <w:pStyle w:val="ListParagraph"/>
        <w:numPr>
          <w:ilvl w:val="0"/>
          <w:numId w:val="9"/>
        </w:numPr>
        <w:tabs>
          <w:tab w:val="left" w:pos="630"/>
        </w:tabs>
        <w:spacing w:after="0" w:line="240" w:lineRule="auto"/>
        <w:ind w:left="630" w:hanging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mplemented </w:t>
      </w:r>
      <w:r w:rsidR="009850A3">
        <w:rPr>
          <w:rFonts w:ascii="Times New Roman" w:hAnsi="Times New Roman" w:cs="Times New Roman"/>
        </w:rPr>
        <w:t xml:space="preserve">class logging </w:t>
      </w:r>
      <w:r>
        <w:rPr>
          <w:rFonts w:ascii="Times New Roman" w:hAnsi="Times New Roman" w:cs="Times New Roman"/>
        </w:rPr>
        <w:t>feature</w:t>
      </w:r>
      <w:r w:rsidR="009850A3">
        <w:rPr>
          <w:rFonts w:ascii="Times New Roman" w:hAnsi="Times New Roman" w:cs="Times New Roman"/>
        </w:rPr>
        <w:t xml:space="preserve"> using vanilla JavaScript</w:t>
      </w:r>
      <w:r w:rsidR="00E612A9">
        <w:rPr>
          <w:rFonts w:ascii="Times New Roman" w:hAnsi="Times New Roman" w:cs="Times New Roman"/>
        </w:rPr>
        <w:t>.</w:t>
      </w:r>
    </w:p>
    <w:p w14:paraId="567B544F" w14:textId="77777777" w:rsidR="00DE0B8A" w:rsidRDefault="00DE0B8A" w:rsidP="00DE0B8A">
      <w:pPr>
        <w:tabs>
          <w:tab w:val="left" w:pos="630"/>
        </w:tabs>
        <w:spacing w:after="0" w:line="240" w:lineRule="auto"/>
        <w:rPr>
          <w:rFonts w:ascii="Times New Roman" w:hAnsi="Times New Roman" w:cs="Times New Roman"/>
        </w:rPr>
      </w:pPr>
    </w:p>
    <w:p w14:paraId="49D0431F" w14:textId="474D75DA" w:rsidR="00DE0B8A" w:rsidRPr="00A35254" w:rsidRDefault="00DE0B8A" w:rsidP="00DE0B8A">
      <w:pPr>
        <w:spacing w:line="240" w:lineRule="auto"/>
        <w:rPr>
          <w:rFonts w:ascii="Times New Roman" w:hAnsi="Times New Roman" w:cs="Times New Roman"/>
          <w:b/>
          <w:bCs/>
          <w:lang w:val="fr-CA"/>
        </w:rPr>
      </w:pPr>
      <w:r w:rsidRPr="00F4595D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90" behindDoc="0" locked="0" layoutInCell="1" allowOverlap="1" wp14:anchorId="55ABC8C3" wp14:editId="3A41CC23">
                <wp:simplePos x="0" y="0"/>
                <wp:positionH relativeFrom="margin">
                  <wp:align>right</wp:align>
                </wp:positionH>
                <wp:positionV relativeFrom="paragraph">
                  <wp:posOffset>176530</wp:posOffset>
                </wp:positionV>
                <wp:extent cx="6851650" cy="0"/>
                <wp:effectExtent l="0" t="0" r="0" b="0"/>
                <wp:wrapNone/>
                <wp:docPr id="2101886081" name="Straight Connector 21018860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1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082FAFB" id="Straight Connector 2101886081" o:spid="_x0000_s1026" style="position:absolute;z-index:25166029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488.3pt,13.9pt" to="1027.8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7B05F9" w:rsidRPr="00A35254">
        <w:rPr>
          <w:rFonts w:ascii="Times New Roman" w:hAnsi="Times New Roman" w:cs="Times New Roman"/>
          <w:b/>
          <w:bCs/>
          <w:lang w:val="fr-CA"/>
        </w:rPr>
        <w:t>TECHNICAL SKILLS</w:t>
      </w:r>
    </w:p>
    <w:p w14:paraId="58E0F97E" w14:textId="02E590F6" w:rsidR="00DE0B8A" w:rsidRDefault="00A35254" w:rsidP="007B05F9">
      <w:pPr>
        <w:tabs>
          <w:tab w:val="right" w:pos="10800"/>
        </w:tabs>
        <w:spacing w:after="0" w:line="276" w:lineRule="auto"/>
        <w:ind w:firstLine="180"/>
        <w:rPr>
          <w:rFonts w:ascii="Times New Roman" w:hAnsi="Times New Roman" w:cs="Times New Roman"/>
          <w:lang w:val="fr-CA"/>
        </w:rPr>
      </w:pPr>
      <w:proofErr w:type="spellStart"/>
      <w:r w:rsidRPr="00AD7811">
        <w:rPr>
          <w:rFonts w:ascii="Times New Roman" w:hAnsi="Times New Roman" w:cs="Times New Roman"/>
          <w:b/>
          <w:bCs/>
          <w:lang w:val="fr-CA"/>
        </w:rPr>
        <w:t>Languages</w:t>
      </w:r>
      <w:proofErr w:type="spellEnd"/>
      <w:r w:rsidRPr="00AD7811">
        <w:rPr>
          <w:rFonts w:ascii="Times New Roman" w:hAnsi="Times New Roman" w:cs="Times New Roman"/>
          <w:b/>
          <w:bCs/>
          <w:lang w:val="fr-CA"/>
        </w:rPr>
        <w:t>:</w:t>
      </w:r>
      <w:r w:rsidRPr="00A35254">
        <w:rPr>
          <w:rFonts w:ascii="Times New Roman" w:hAnsi="Times New Roman" w:cs="Times New Roman"/>
          <w:lang w:val="fr-CA"/>
        </w:rPr>
        <w:t xml:space="preserve"> C#, Java, Python, SQL, JavaScript, </w:t>
      </w:r>
      <w:proofErr w:type="spellStart"/>
      <w:r w:rsidRPr="00A35254">
        <w:rPr>
          <w:rFonts w:ascii="Times New Roman" w:hAnsi="Times New Roman" w:cs="Times New Roman"/>
          <w:lang w:val="fr-CA"/>
        </w:rPr>
        <w:t>T</w:t>
      </w:r>
      <w:r>
        <w:rPr>
          <w:rFonts w:ascii="Times New Roman" w:hAnsi="Times New Roman" w:cs="Times New Roman"/>
          <w:lang w:val="fr-CA"/>
        </w:rPr>
        <w:t>ypeScript</w:t>
      </w:r>
      <w:proofErr w:type="spellEnd"/>
      <w:r>
        <w:rPr>
          <w:rFonts w:ascii="Times New Roman" w:hAnsi="Times New Roman" w:cs="Times New Roman"/>
          <w:lang w:val="fr-CA"/>
        </w:rPr>
        <w:t>, HTML/CSS</w:t>
      </w:r>
    </w:p>
    <w:p w14:paraId="7F7DE466" w14:textId="77777777" w:rsidR="002B4F7F" w:rsidRDefault="00C6558E" w:rsidP="007B05F9">
      <w:pPr>
        <w:tabs>
          <w:tab w:val="right" w:pos="10800"/>
        </w:tabs>
        <w:spacing w:after="0" w:line="276" w:lineRule="auto"/>
        <w:ind w:firstLine="180"/>
        <w:rPr>
          <w:rFonts w:ascii="Times New Roman" w:hAnsi="Times New Roman" w:cs="Times New Roman"/>
        </w:rPr>
      </w:pPr>
      <w:r w:rsidRPr="00AD7811">
        <w:rPr>
          <w:rFonts w:ascii="Times New Roman" w:hAnsi="Times New Roman" w:cs="Times New Roman"/>
          <w:b/>
          <w:bCs/>
        </w:rPr>
        <w:t>Frameworks:</w:t>
      </w:r>
      <w:r w:rsidRPr="00547C89">
        <w:rPr>
          <w:rFonts w:ascii="Times New Roman" w:hAnsi="Times New Roman" w:cs="Times New Roman"/>
        </w:rPr>
        <w:t xml:space="preserve"> </w:t>
      </w:r>
      <w:r w:rsidR="001F5856">
        <w:rPr>
          <w:rFonts w:ascii="Times New Roman" w:hAnsi="Times New Roman" w:cs="Times New Roman"/>
        </w:rPr>
        <w:t xml:space="preserve">Next.js, </w:t>
      </w:r>
      <w:r w:rsidRPr="00547C89">
        <w:rPr>
          <w:rFonts w:ascii="Times New Roman" w:hAnsi="Times New Roman" w:cs="Times New Roman"/>
        </w:rPr>
        <w:t xml:space="preserve">Angular, </w:t>
      </w:r>
      <w:r w:rsidR="008364A8" w:rsidRPr="00547C89">
        <w:rPr>
          <w:rFonts w:ascii="Times New Roman" w:hAnsi="Times New Roman" w:cs="Times New Roman"/>
        </w:rPr>
        <w:t xml:space="preserve">Spring Boot, </w:t>
      </w:r>
      <w:proofErr w:type="spellStart"/>
      <w:r w:rsidR="008364A8" w:rsidRPr="00547C89">
        <w:rPr>
          <w:rFonts w:ascii="Times New Roman" w:hAnsi="Times New Roman" w:cs="Times New Roman"/>
        </w:rPr>
        <w:t>FastAPI</w:t>
      </w:r>
      <w:proofErr w:type="spellEnd"/>
    </w:p>
    <w:p w14:paraId="66D1F28F" w14:textId="23587023" w:rsidR="00C6558E" w:rsidRDefault="002B4F7F" w:rsidP="007B05F9">
      <w:pPr>
        <w:tabs>
          <w:tab w:val="right" w:pos="10800"/>
        </w:tabs>
        <w:spacing w:after="0" w:line="276" w:lineRule="auto"/>
        <w:ind w:firstLine="180"/>
        <w:rPr>
          <w:rFonts w:ascii="Times New Roman" w:hAnsi="Times New Roman" w:cs="Times New Roman"/>
        </w:rPr>
      </w:pPr>
      <w:r w:rsidRPr="00AD7811">
        <w:rPr>
          <w:rFonts w:ascii="Times New Roman" w:hAnsi="Times New Roman" w:cs="Times New Roman"/>
          <w:b/>
          <w:bCs/>
        </w:rPr>
        <w:t>Library:</w:t>
      </w:r>
      <w:r>
        <w:rPr>
          <w:rFonts w:ascii="Times New Roman" w:hAnsi="Times New Roman" w:cs="Times New Roman"/>
        </w:rPr>
        <w:t xml:space="preserve"> React, Redux Toolkit, </w:t>
      </w:r>
      <w:r w:rsidRPr="00547C89">
        <w:rPr>
          <w:rFonts w:ascii="Times New Roman" w:hAnsi="Times New Roman" w:cs="Times New Roman"/>
        </w:rPr>
        <w:t>Mate</w:t>
      </w:r>
      <w:r>
        <w:rPr>
          <w:rFonts w:ascii="Times New Roman" w:hAnsi="Times New Roman" w:cs="Times New Roman"/>
        </w:rPr>
        <w:t>rial UI, Angular Material UI</w:t>
      </w:r>
      <w:r>
        <w:rPr>
          <w:rFonts w:ascii="Times New Roman" w:hAnsi="Times New Roman" w:cs="Times New Roman"/>
        </w:rPr>
        <w:t xml:space="preserve">, TensorFlow, </w:t>
      </w:r>
      <w:proofErr w:type="spellStart"/>
      <w:r>
        <w:rPr>
          <w:rFonts w:ascii="Times New Roman" w:hAnsi="Times New Roman" w:cs="Times New Roman"/>
        </w:rPr>
        <w:t>MediaPipe</w:t>
      </w:r>
      <w:proofErr w:type="spellEnd"/>
    </w:p>
    <w:p w14:paraId="3776AE86" w14:textId="70477F7E" w:rsidR="002B4F7F" w:rsidRPr="00547C89" w:rsidRDefault="002B4F7F" w:rsidP="007B05F9">
      <w:pPr>
        <w:tabs>
          <w:tab w:val="right" w:pos="10800"/>
        </w:tabs>
        <w:spacing w:after="0" w:line="276" w:lineRule="auto"/>
        <w:ind w:firstLine="180"/>
        <w:rPr>
          <w:rFonts w:ascii="Times New Roman" w:hAnsi="Times New Roman" w:cs="Times New Roman"/>
        </w:rPr>
      </w:pPr>
      <w:r w:rsidRPr="00AD7811">
        <w:rPr>
          <w:rFonts w:ascii="Times New Roman" w:hAnsi="Times New Roman" w:cs="Times New Roman"/>
          <w:b/>
          <w:bCs/>
        </w:rPr>
        <w:t>Develop</w:t>
      </w:r>
      <w:r w:rsidR="002C01B0" w:rsidRPr="00AD7811">
        <w:rPr>
          <w:rFonts w:ascii="Times New Roman" w:hAnsi="Times New Roman" w:cs="Times New Roman"/>
          <w:b/>
          <w:bCs/>
        </w:rPr>
        <w:t>er Tools:</w:t>
      </w:r>
      <w:r w:rsidR="002C01B0">
        <w:rPr>
          <w:rFonts w:ascii="Times New Roman" w:hAnsi="Times New Roman" w:cs="Times New Roman"/>
        </w:rPr>
        <w:t xml:space="preserve"> Git, Node.js, SQL, Azure Web Services, </w:t>
      </w:r>
      <w:r w:rsidR="00380B00">
        <w:rPr>
          <w:rFonts w:ascii="Times New Roman" w:hAnsi="Times New Roman" w:cs="Times New Roman"/>
        </w:rPr>
        <w:t>AWS</w:t>
      </w:r>
    </w:p>
    <w:sectPr w:rsidR="002B4F7F" w:rsidRPr="00547C89" w:rsidSect="00EB0266">
      <w:type w:val="continuous"/>
      <w:pgSz w:w="12240" w:h="15840"/>
      <w:pgMar w:top="45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163724"/>
    <w:multiLevelType w:val="hybridMultilevel"/>
    <w:tmpl w:val="806E6F26"/>
    <w:lvl w:ilvl="0" w:tplc="3670B9B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90767"/>
    <w:multiLevelType w:val="hybridMultilevel"/>
    <w:tmpl w:val="3DD21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6C4A43"/>
    <w:multiLevelType w:val="hybridMultilevel"/>
    <w:tmpl w:val="0166E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2307B"/>
    <w:multiLevelType w:val="hybridMultilevel"/>
    <w:tmpl w:val="36CA3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5D409A"/>
    <w:multiLevelType w:val="hybridMultilevel"/>
    <w:tmpl w:val="315ABDB8"/>
    <w:lvl w:ilvl="0" w:tplc="3670B9B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19124D"/>
    <w:multiLevelType w:val="hybridMultilevel"/>
    <w:tmpl w:val="3724EED4"/>
    <w:lvl w:ilvl="0" w:tplc="5B16CF1E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06308F8"/>
    <w:multiLevelType w:val="hybridMultilevel"/>
    <w:tmpl w:val="464AD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1B4D09"/>
    <w:multiLevelType w:val="hybridMultilevel"/>
    <w:tmpl w:val="24C03DE6"/>
    <w:lvl w:ilvl="0" w:tplc="3670B9B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997F8C"/>
    <w:multiLevelType w:val="hybridMultilevel"/>
    <w:tmpl w:val="0FA8EA6E"/>
    <w:lvl w:ilvl="0" w:tplc="3670B9B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EF59C3"/>
    <w:multiLevelType w:val="hybridMultilevel"/>
    <w:tmpl w:val="87FEAE5C"/>
    <w:lvl w:ilvl="0" w:tplc="3670B9B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6867354">
    <w:abstractNumId w:val="5"/>
  </w:num>
  <w:num w:numId="2" w16cid:durableId="1021780844">
    <w:abstractNumId w:val="8"/>
  </w:num>
  <w:num w:numId="3" w16cid:durableId="1149707360">
    <w:abstractNumId w:val="0"/>
  </w:num>
  <w:num w:numId="4" w16cid:durableId="430517146">
    <w:abstractNumId w:val="4"/>
  </w:num>
  <w:num w:numId="5" w16cid:durableId="1346901297">
    <w:abstractNumId w:val="7"/>
  </w:num>
  <w:num w:numId="6" w16cid:durableId="1074595467">
    <w:abstractNumId w:val="9"/>
  </w:num>
  <w:num w:numId="7" w16cid:durableId="1959414535">
    <w:abstractNumId w:val="1"/>
  </w:num>
  <w:num w:numId="8" w16cid:durableId="1067844775">
    <w:abstractNumId w:val="6"/>
  </w:num>
  <w:num w:numId="9" w16cid:durableId="824590889">
    <w:abstractNumId w:val="2"/>
  </w:num>
  <w:num w:numId="10" w16cid:durableId="13436301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BRJmJpYGJmYmhko6SsGpxcWZ+XkgBYYGtQApJkWmLQAAAA=="/>
  </w:docVars>
  <w:rsids>
    <w:rsidRoot w:val="007E0DCD"/>
    <w:rsid w:val="00010AB4"/>
    <w:rsid w:val="00011C30"/>
    <w:rsid w:val="000120C2"/>
    <w:rsid w:val="00023B53"/>
    <w:rsid w:val="0003591F"/>
    <w:rsid w:val="00042E2F"/>
    <w:rsid w:val="00043485"/>
    <w:rsid w:val="00043DAF"/>
    <w:rsid w:val="000440E4"/>
    <w:rsid w:val="00044331"/>
    <w:rsid w:val="00046223"/>
    <w:rsid w:val="00050F6A"/>
    <w:rsid w:val="00051B64"/>
    <w:rsid w:val="00052984"/>
    <w:rsid w:val="00062CFF"/>
    <w:rsid w:val="000673D8"/>
    <w:rsid w:val="00080780"/>
    <w:rsid w:val="00080FD5"/>
    <w:rsid w:val="00081535"/>
    <w:rsid w:val="00083C45"/>
    <w:rsid w:val="000B085B"/>
    <w:rsid w:val="000B3086"/>
    <w:rsid w:val="000C02FA"/>
    <w:rsid w:val="000C2724"/>
    <w:rsid w:val="000C2AFD"/>
    <w:rsid w:val="000C67DB"/>
    <w:rsid w:val="000C6B45"/>
    <w:rsid w:val="000D132F"/>
    <w:rsid w:val="000D37D7"/>
    <w:rsid w:val="000E5D35"/>
    <w:rsid w:val="000E6D6F"/>
    <w:rsid w:val="000F21A2"/>
    <w:rsid w:val="000F4C5A"/>
    <w:rsid w:val="000F71B7"/>
    <w:rsid w:val="001004D0"/>
    <w:rsid w:val="0010451B"/>
    <w:rsid w:val="00112745"/>
    <w:rsid w:val="001237C3"/>
    <w:rsid w:val="00136051"/>
    <w:rsid w:val="001376DA"/>
    <w:rsid w:val="0014182B"/>
    <w:rsid w:val="00155526"/>
    <w:rsid w:val="00173F5E"/>
    <w:rsid w:val="001771A8"/>
    <w:rsid w:val="00181BC7"/>
    <w:rsid w:val="001909D1"/>
    <w:rsid w:val="00192A16"/>
    <w:rsid w:val="00194635"/>
    <w:rsid w:val="00195AF6"/>
    <w:rsid w:val="001A2096"/>
    <w:rsid w:val="001B0EA5"/>
    <w:rsid w:val="001B0FE7"/>
    <w:rsid w:val="001B36BB"/>
    <w:rsid w:val="001B72E9"/>
    <w:rsid w:val="001B7FB5"/>
    <w:rsid w:val="001C2AA2"/>
    <w:rsid w:val="001C392A"/>
    <w:rsid w:val="001E29B5"/>
    <w:rsid w:val="001F5856"/>
    <w:rsid w:val="00203B77"/>
    <w:rsid w:val="00203F01"/>
    <w:rsid w:val="00204FA9"/>
    <w:rsid w:val="00206D6B"/>
    <w:rsid w:val="002164C8"/>
    <w:rsid w:val="0022164E"/>
    <w:rsid w:val="00230171"/>
    <w:rsid w:val="0023529D"/>
    <w:rsid w:val="0024337B"/>
    <w:rsid w:val="002524DB"/>
    <w:rsid w:val="002564FD"/>
    <w:rsid w:val="002579EB"/>
    <w:rsid w:val="002624CD"/>
    <w:rsid w:val="00262671"/>
    <w:rsid w:val="00262C15"/>
    <w:rsid w:val="002716E8"/>
    <w:rsid w:val="002856B3"/>
    <w:rsid w:val="002929B5"/>
    <w:rsid w:val="0029440D"/>
    <w:rsid w:val="002A4940"/>
    <w:rsid w:val="002A5235"/>
    <w:rsid w:val="002A57B3"/>
    <w:rsid w:val="002A69AB"/>
    <w:rsid w:val="002B4F5A"/>
    <w:rsid w:val="002B4F7F"/>
    <w:rsid w:val="002C01B0"/>
    <w:rsid w:val="002C4B5A"/>
    <w:rsid w:val="002D079C"/>
    <w:rsid w:val="002D5076"/>
    <w:rsid w:val="002D59EA"/>
    <w:rsid w:val="002D6060"/>
    <w:rsid w:val="002D6A79"/>
    <w:rsid w:val="002E3D25"/>
    <w:rsid w:val="002E7C43"/>
    <w:rsid w:val="003102EA"/>
    <w:rsid w:val="00311D09"/>
    <w:rsid w:val="00313DEB"/>
    <w:rsid w:val="003240EA"/>
    <w:rsid w:val="0033001E"/>
    <w:rsid w:val="00342135"/>
    <w:rsid w:val="003427D2"/>
    <w:rsid w:val="003440C5"/>
    <w:rsid w:val="00346592"/>
    <w:rsid w:val="003703B9"/>
    <w:rsid w:val="003736D1"/>
    <w:rsid w:val="00376AA3"/>
    <w:rsid w:val="00380B00"/>
    <w:rsid w:val="00391B57"/>
    <w:rsid w:val="003946A6"/>
    <w:rsid w:val="003A74C3"/>
    <w:rsid w:val="003A7FC3"/>
    <w:rsid w:val="003C42F6"/>
    <w:rsid w:val="003C7762"/>
    <w:rsid w:val="003D17D7"/>
    <w:rsid w:val="003E0772"/>
    <w:rsid w:val="003F4088"/>
    <w:rsid w:val="00400682"/>
    <w:rsid w:val="00406CF6"/>
    <w:rsid w:val="00410891"/>
    <w:rsid w:val="00414031"/>
    <w:rsid w:val="00420C6B"/>
    <w:rsid w:val="00423351"/>
    <w:rsid w:val="0042518B"/>
    <w:rsid w:val="00427AFF"/>
    <w:rsid w:val="0043418D"/>
    <w:rsid w:val="004346B5"/>
    <w:rsid w:val="004361B6"/>
    <w:rsid w:val="00437BAA"/>
    <w:rsid w:val="0044732F"/>
    <w:rsid w:val="00447E7D"/>
    <w:rsid w:val="00453F62"/>
    <w:rsid w:val="004636DD"/>
    <w:rsid w:val="004665B9"/>
    <w:rsid w:val="00471602"/>
    <w:rsid w:val="00473D50"/>
    <w:rsid w:val="00476A1C"/>
    <w:rsid w:val="00482F09"/>
    <w:rsid w:val="00483B3D"/>
    <w:rsid w:val="00483E5E"/>
    <w:rsid w:val="0048524F"/>
    <w:rsid w:val="00493951"/>
    <w:rsid w:val="004A7186"/>
    <w:rsid w:val="004D1D76"/>
    <w:rsid w:val="004D797C"/>
    <w:rsid w:val="004F2DB0"/>
    <w:rsid w:val="004F6A7F"/>
    <w:rsid w:val="005033A6"/>
    <w:rsid w:val="005041F9"/>
    <w:rsid w:val="00507CE8"/>
    <w:rsid w:val="005145D4"/>
    <w:rsid w:val="005214C9"/>
    <w:rsid w:val="00522E75"/>
    <w:rsid w:val="005312B4"/>
    <w:rsid w:val="00536324"/>
    <w:rsid w:val="005410F5"/>
    <w:rsid w:val="00541E79"/>
    <w:rsid w:val="005458F5"/>
    <w:rsid w:val="005461CD"/>
    <w:rsid w:val="00547C89"/>
    <w:rsid w:val="0055134A"/>
    <w:rsid w:val="00551CFB"/>
    <w:rsid w:val="00553529"/>
    <w:rsid w:val="00554849"/>
    <w:rsid w:val="00555F93"/>
    <w:rsid w:val="00560881"/>
    <w:rsid w:val="005630F8"/>
    <w:rsid w:val="0056351A"/>
    <w:rsid w:val="00563BB1"/>
    <w:rsid w:val="005763DF"/>
    <w:rsid w:val="00585EF2"/>
    <w:rsid w:val="00590A83"/>
    <w:rsid w:val="00597BE1"/>
    <w:rsid w:val="005A2C67"/>
    <w:rsid w:val="005A4081"/>
    <w:rsid w:val="005B16DE"/>
    <w:rsid w:val="005B3EAB"/>
    <w:rsid w:val="005B4157"/>
    <w:rsid w:val="005C2793"/>
    <w:rsid w:val="005D5E2C"/>
    <w:rsid w:val="005E41C0"/>
    <w:rsid w:val="005F0F8D"/>
    <w:rsid w:val="005F275B"/>
    <w:rsid w:val="00606A75"/>
    <w:rsid w:val="00607303"/>
    <w:rsid w:val="00607EEA"/>
    <w:rsid w:val="0061100E"/>
    <w:rsid w:val="00612020"/>
    <w:rsid w:val="00620068"/>
    <w:rsid w:val="00631C01"/>
    <w:rsid w:val="00637698"/>
    <w:rsid w:val="00641AC8"/>
    <w:rsid w:val="0065082C"/>
    <w:rsid w:val="00651D52"/>
    <w:rsid w:val="006524DB"/>
    <w:rsid w:val="00656EA9"/>
    <w:rsid w:val="00664306"/>
    <w:rsid w:val="00670301"/>
    <w:rsid w:val="006751AC"/>
    <w:rsid w:val="00680F46"/>
    <w:rsid w:val="00685649"/>
    <w:rsid w:val="00687AB5"/>
    <w:rsid w:val="006A0C7A"/>
    <w:rsid w:val="006A61C8"/>
    <w:rsid w:val="006B228D"/>
    <w:rsid w:val="006C2702"/>
    <w:rsid w:val="006C3EA4"/>
    <w:rsid w:val="006D0D85"/>
    <w:rsid w:val="006D49C9"/>
    <w:rsid w:val="00700645"/>
    <w:rsid w:val="007007B6"/>
    <w:rsid w:val="00710E34"/>
    <w:rsid w:val="00715EC4"/>
    <w:rsid w:val="007173E7"/>
    <w:rsid w:val="007205EA"/>
    <w:rsid w:val="00721551"/>
    <w:rsid w:val="00724F4F"/>
    <w:rsid w:val="007275B7"/>
    <w:rsid w:val="00733FDF"/>
    <w:rsid w:val="0073624D"/>
    <w:rsid w:val="00744E33"/>
    <w:rsid w:val="007470ED"/>
    <w:rsid w:val="007558E8"/>
    <w:rsid w:val="00756D5D"/>
    <w:rsid w:val="0075795A"/>
    <w:rsid w:val="00762806"/>
    <w:rsid w:val="007663C5"/>
    <w:rsid w:val="007815A8"/>
    <w:rsid w:val="00786ECB"/>
    <w:rsid w:val="00787320"/>
    <w:rsid w:val="00792307"/>
    <w:rsid w:val="007A2B28"/>
    <w:rsid w:val="007B05F9"/>
    <w:rsid w:val="007B2998"/>
    <w:rsid w:val="007C4287"/>
    <w:rsid w:val="007C46A8"/>
    <w:rsid w:val="007D483C"/>
    <w:rsid w:val="007E09A6"/>
    <w:rsid w:val="007E0DCD"/>
    <w:rsid w:val="007E15C0"/>
    <w:rsid w:val="007E2640"/>
    <w:rsid w:val="007E2920"/>
    <w:rsid w:val="007E7FE7"/>
    <w:rsid w:val="008025FA"/>
    <w:rsid w:val="008164EE"/>
    <w:rsid w:val="0082202B"/>
    <w:rsid w:val="00822B09"/>
    <w:rsid w:val="008235F6"/>
    <w:rsid w:val="00823B20"/>
    <w:rsid w:val="00830908"/>
    <w:rsid w:val="00831E50"/>
    <w:rsid w:val="008363C1"/>
    <w:rsid w:val="008364A8"/>
    <w:rsid w:val="0084527D"/>
    <w:rsid w:val="0085332B"/>
    <w:rsid w:val="0085426A"/>
    <w:rsid w:val="008621F9"/>
    <w:rsid w:val="00864031"/>
    <w:rsid w:val="008652F4"/>
    <w:rsid w:val="00876ED9"/>
    <w:rsid w:val="008806D3"/>
    <w:rsid w:val="00886E7F"/>
    <w:rsid w:val="008875F7"/>
    <w:rsid w:val="008915FF"/>
    <w:rsid w:val="00895213"/>
    <w:rsid w:val="008A6067"/>
    <w:rsid w:val="008B24B1"/>
    <w:rsid w:val="008B4348"/>
    <w:rsid w:val="008B649C"/>
    <w:rsid w:val="008D0103"/>
    <w:rsid w:val="008D49B4"/>
    <w:rsid w:val="008E3202"/>
    <w:rsid w:val="008F1810"/>
    <w:rsid w:val="008F2E60"/>
    <w:rsid w:val="008F4323"/>
    <w:rsid w:val="008F6ACB"/>
    <w:rsid w:val="00901092"/>
    <w:rsid w:val="00912CC1"/>
    <w:rsid w:val="00922FEA"/>
    <w:rsid w:val="009353B0"/>
    <w:rsid w:val="009364A2"/>
    <w:rsid w:val="0094144E"/>
    <w:rsid w:val="00942672"/>
    <w:rsid w:val="00944FBE"/>
    <w:rsid w:val="00947293"/>
    <w:rsid w:val="00950ED9"/>
    <w:rsid w:val="00951A0B"/>
    <w:rsid w:val="00953064"/>
    <w:rsid w:val="00957448"/>
    <w:rsid w:val="00965A15"/>
    <w:rsid w:val="009660CA"/>
    <w:rsid w:val="00970B08"/>
    <w:rsid w:val="0097218E"/>
    <w:rsid w:val="009734CD"/>
    <w:rsid w:val="00976E4B"/>
    <w:rsid w:val="0098102F"/>
    <w:rsid w:val="009850A3"/>
    <w:rsid w:val="009934F2"/>
    <w:rsid w:val="00993794"/>
    <w:rsid w:val="009947DE"/>
    <w:rsid w:val="00997D3D"/>
    <w:rsid w:val="009C490A"/>
    <w:rsid w:val="009D2881"/>
    <w:rsid w:val="009D3DDC"/>
    <w:rsid w:val="009D4292"/>
    <w:rsid w:val="009E0C41"/>
    <w:rsid w:val="009E3B32"/>
    <w:rsid w:val="009F145E"/>
    <w:rsid w:val="009F476B"/>
    <w:rsid w:val="009F5515"/>
    <w:rsid w:val="00A021ED"/>
    <w:rsid w:val="00A104DC"/>
    <w:rsid w:val="00A35254"/>
    <w:rsid w:val="00A67AF0"/>
    <w:rsid w:val="00A922D8"/>
    <w:rsid w:val="00A926EE"/>
    <w:rsid w:val="00A938DC"/>
    <w:rsid w:val="00AB1BE7"/>
    <w:rsid w:val="00AB1FDF"/>
    <w:rsid w:val="00AB4A96"/>
    <w:rsid w:val="00AB5415"/>
    <w:rsid w:val="00AB637C"/>
    <w:rsid w:val="00AC5955"/>
    <w:rsid w:val="00AC77B5"/>
    <w:rsid w:val="00AD0518"/>
    <w:rsid w:val="00AD7811"/>
    <w:rsid w:val="00AE42D7"/>
    <w:rsid w:val="00AE62DC"/>
    <w:rsid w:val="00AF1142"/>
    <w:rsid w:val="00AF4F3D"/>
    <w:rsid w:val="00B13203"/>
    <w:rsid w:val="00B14043"/>
    <w:rsid w:val="00B14485"/>
    <w:rsid w:val="00B15BD8"/>
    <w:rsid w:val="00B20BA9"/>
    <w:rsid w:val="00B20F27"/>
    <w:rsid w:val="00B21D5A"/>
    <w:rsid w:val="00B256B6"/>
    <w:rsid w:val="00B40BA2"/>
    <w:rsid w:val="00B41F0B"/>
    <w:rsid w:val="00B43986"/>
    <w:rsid w:val="00B475E3"/>
    <w:rsid w:val="00B47DA3"/>
    <w:rsid w:val="00B5008B"/>
    <w:rsid w:val="00B5452B"/>
    <w:rsid w:val="00B6149C"/>
    <w:rsid w:val="00B63EBD"/>
    <w:rsid w:val="00B64213"/>
    <w:rsid w:val="00B755D4"/>
    <w:rsid w:val="00B8392B"/>
    <w:rsid w:val="00BA0D34"/>
    <w:rsid w:val="00BA6E8B"/>
    <w:rsid w:val="00BB100D"/>
    <w:rsid w:val="00BB1D1E"/>
    <w:rsid w:val="00BB4367"/>
    <w:rsid w:val="00BC39F6"/>
    <w:rsid w:val="00BC4EC1"/>
    <w:rsid w:val="00BC5645"/>
    <w:rsid w:val="00BC709F"/>
    <w:rsid w:val="00BD4A6C"/>
    <w:rsid w:val="00BD4ECE"/>
    <w:rsid w:val="00BF0EF8"/>
    <w:rsid w:val="00C0152D"/>
    <w:rsid w:val="00C01900"/>
    <w:rsid w:val="00C020E5"/>
    <w:rsid w:val="00C04213"/>
    <w:rsid w:val="00C06565"/>
    <w:rsid w:val="00C11555"/>
    <w:rsid w:val="00C127F2"/>
    <w:rsid w:val="00C23667"/>
    <w:rsid w:val="00C30129"/>
    <w:rsid w:val="00C32F30"/>
    <w:rsid w:val="00C4255F"/>
    <w:rsid w:val="00C44109"/>
    <w:rsid w:val="00C5139B"/>
    <w:rsid w:val="00C51A16"/>
    <w:rsid w:val="00C554CE"/>
    <w:rsid w:val="00C62C76"/>
    <w:rsid w:val="00C6558E"/>
    <w:rsid w:val="00C748D5"/>
    <w:rsid w:val="00C808B0"/>
    <w:rsid w:val="00C95B42"/>
    <w:rsid w:val="00C963A5"/>
    <w:rsid w:val="00C97BDD"/>
    <w:rsid w:val="00CA4F06"/>
    <w:rsid w:val="00CA56EE"/>
    <w:rsid w:val="00CB2DF5"/>
    <w:rsid w:val="00CB7058"/>
    <w:rsid w:val="00CB7726"/>
    <w:rsid w:val="00CB7E1F"/>
    <w:rsid w:val="00CC2071"/>
    <w:rsid w:val="00CC4B8D"/>
    <w:rsid w:val="00CD1680"/>
    <w:rsid w:val="00CD2288"/>
    <w:rsid w:val="00CE2796"/>
    <w:rsid w:val="00CE58F8"/>
    <w:rsid w:val="00CF677A"/>
    <w:rsid w:val="00D127E4"/>
    <w:rsid w:val="00D128FA"/>
    <w:rsid w:val="00D14C92"/>
    <w:rsid w:val="00D15984"/>
    <w:rsid w:val="00D255F4"/>
    <w:rsid w:val="00D26B66"/>
    <w:rsid w:val="00D276BA"/>
    <w:rsid w:val="00D30A6C"/>
    <w:rsid w:val="00D339DC"/>
    <w:rsid w:val="00D41BA2"/>
    <w:rsid w:val="00D43CB5"/>
    <w:rsid w:val="00D44742"/>
    <w:rsid w:val="00D52AAC"/>
    <w:rsid w:val="00D6049B"/>
    <w:rsid w:val="00D60ED2"/>
    <w:rsid w:val="00D620CB"/>
    <w:rsid w:val="00D620CD"/>
    <w:rsid w:val="00D62CA5"/>
    <w:rsid w:val="00D656F3"/>
    <w:rsid w:val="00D70CDC"/>
    <w:rsid w:val="00D73D96"/>
    <w:rsid w:val="00D814B2"/>
    <w:rsid w:val="00D81B97"/>
    <w:rsid w:val="00D81D4F"/>
    <w:rsid w:val="00D82ED8"/>
    <w:rsid w:val="00D860B1"/>
    <w:rsid w:val="00DB6C33"/>
    <w:rsid w:val="00DB70E0"/>
    <w:rsid w:val="00DB7AA0"/>
    <w:rsid w:val="00DC1847"/>
    <w:rsid w:val="00DD1A87"/>
    <w:rsid w:val="00DE03F7"/>
    <w:rsid w:val="00DE0B8A"/>
    <w:rsid w:val="00DE4B90"/>
    <w:rsid w:val="00DE7D18"/>
    <w:rsid w:val="00DF2977"/>
    <w:rsid w:val="00DF5E7A"/>
    <w:rsid w:val="00E01FA3"/>
    <w:rsid w:val="00E03E4F"/>
    <w:rsid w:val="00E03F70"/>
    <w:rsid w:val="00E07090"/>
    <w:rsid w:val="00E1003B"/>
    <w:rsid w:val="00E11297"/>
    <w:rsid w:val="00E114A2"/>
    <w:rsid w:val="00E208E7"/>
    <w:rsid w:val="00E2169E"/>
    <w:rsid w:val="00E27FD5"/>
    <w:rsid w:val="00E35492"/>
    <w:rsid w:val="00E42134"/>
    <w:rsid w:val="00E53383"/>
    <w:rsid w:val="00E55F05"/>
    <w:rsid w:val="00E562BF"/>
    <w:rsid w:val="00E612A9"/>
    <w:rsid w:val="00E6195C"/>
    <w:rsid w:val="00E61D89"/>
    <w:rsid w:val="00E649F1"/>
    <w:rsid w:val="00E71E61"/>
    <w:rsid w:val="00E73F85"/>
    <w:rsid w:val="00E94317"/>
    <w:rsid w:val="00E9649D"/>
    <w:rsid w:val="00EA34C9"/>
    <w:rsid w:val="00EB0266"/>
    <w:rsid w:val="00EB5373"/>
    <w:rsid w:val="00EB77D1"/>
    <w:rsid w:val="00EC0410"/>
    <w:rsid w:val="00EC6D3E"/>
    <w:rsid w:val="00ED343C"/>
    <w:rsid w:val="00EE31BD"/>
    <w:rsid w:val="00EE75F3"/>
    <w:rsid w:val="00EF02C4"/>
    <w:rsid w:val="00EF11CC"/>
    <w:rsid w:val="00F04755"/>
    <w:rsid w:val="00F06D33"/>
    <w:rsid w:val="00F11CD1"/>
    <w:rsid w:val="00F26619"/>
    <w:rsid w:val="00F3312B"/>
    <w:rsid w:val="00F4595D"/>
    <w:rsid w:val="00F471A6"/>
    <w:rsid w:val="00F559F7"/>
    <w:rsid w:val="00F66D0A"/>
    <w:rsid w:val="00F73FB5"/>
    <w:rsid w:val="00F82602"/>
    <w:rsid w:val="00F8431B"/>
    <w:rsid w:val="00F85A7A"/>
    <w:rsid w:val="00F91EBB"/>
    <w:rsid w:val="00F92430"/>
    <w:rsid w:val="00F9247D"/>
    <w:rsid w:val="00F94294"/>
    <w:rsid w:val="00F955D1"/>
    <w:rsid w:val="00F97259"/>
    <w:rsid w:val="00FA3815"/>
    <w:rsid w:val="00FB4989"/>
    <w:rsid w:val="00FB71B5"/>
    <w:rsid w:val="00FC0EB3"/>
    <w:rsid w:val="00FC17D3"/>
    <w:rsid w:val="00FC6A59"/>
    <w:rsid w:val="00FC722A"/>
    <w:rsid w:val="00FD5A2F"/>
    <w:rsid w:val="00FD72A2"/>
    <w:rsid w:val="00FE0C51"/>
    <w:rsid w:val="00FF376C"/>
    <w:rsid w:val="00FF4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80A0D"/>
  <w15:chartTrackingRefBased/>
  <w15:docId w15:val="{39F63402-6E41-46B3-B64B-C39C720DA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42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24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47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6049B"/>
    <w:pPr>
      <w:ind w:left="720"/>
      <w:contextualSpacing/>
    </w:pPr>
  </w:style>
  <w:style w:type="table" w:styleId="TableGrid">
    <w:name w:val="Table Grid"/>
    <w:basedOn w:val="TableNormal"/>
    <w:uiPriority w:val="39"/>
    <w:rsid w:val="008952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Xuyennguyen2733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443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9</CharactersWithSpaces>
  <SharedDoc>false</SharedDoc>
  <HLinks>
    <vt:vector size="6" baseType="variant">
      <vt:variant>
        <vt:i4>1900576</vt:i4>
      </vt:variant>
      <vt:variant>
        <vt:i4>0</vt:i4>
      </vt:variant>
      <vt:variant>
        <vt:i4>0</vt:i4>
      </vt:variant>
      <vt:variant>
        <vt:i4>5</vt:i4>
      </vt:variant>
      <vt:variant>
        <vt:lpwstr>mailto:XuyenNguyen2733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yen Nguyen</dc:creator>
  <cp:keywords/>
  <dc:description/>
  <cp:lastModifiedBy>Xuyen Nguyen</cp:lastModifiedBy>
  <cp:revision>113</cp:revision>
  <cp:lastPrinted>2024-09-18T14:51:00Z</cp:lastPrinted>
  <dcterms:created xsi:type="dcterms:W3CDTF">2024-11-27T23:23:00Z</dcterms:created>
  <dcterms:modified xsi:type="dcterms:W3CDTF">2024-11-28T01:08:00Z</dcterms:modified>
</cp:coreProperties>
</file>